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009362CD" w:rsidP="000B27FF" w:rsidRDefault="000B27FF" w14:paraId="59AD10AE" wp14:textId="51A3E7CE">
      <w:pPr>
        <w:pStyle w:val="Title"/>
        <w:jc w:val="center"/>
      </w:pPr>
      <w:r w:rsidR="0A966E87">
        <w:rPr/>
        <w:t xml:space="preserve">Blood Bank </w:t>
      </w:r>
      <w:proofErr w:type="spellStart"/>
      <w:r w:rsidR="0A966E87">
        <w:rPr/>
        <w:t>DataBase</w:t>
      </w:r>
      <w:proofErr w:type="spellEnd"/>
      <w:r w:rsidR="0A966E87">
        <w:rPr/>
        <w:t xml:space="preserve"> Managing System</w:t>
      </w:r>
    </w:p>
    <w:p xmlns:wp14="http://schemas.microsoft.com/office/word/2010/wordml" w:rsidR="000B27FF" w:rsidP="000B27FF" w:rsidRDefault="000B27FF" w14:paraId="672A6659" wp14:textId="77777777"/>
    <w:p xmlns:wp14="http://schemas.microsoft.com/office/word/2010/wordml" w:rsidR="000B27FF" w:rsidP="000B27FF" w:rsidRDefault="000B27FF" w14:paraId="0A37501D" wp14:textId="77777777"/>
    <w:p xmlns:wp14="http://schemas.microsoft.com/office/word/2010/wordml" w:rsidR="000B27FF" w:rsidP="000B27FF" w:rsidRDefault="000B27FF" w14:paraId="5DAB6C7B" wp14:textId="77777777"/>
    <w:p xmlns:wp14="http://schemas.microsoft.com/office/word/2010/wordml" w:rsidR="000B27FF" w:rsidP="000B27FF" w:rsidRDefault="000B27FF" w14:paraId="2C02247B" wp14:textId="77777777">
      <w:pPr>
        <w:pStyle w:val="Subtitle"/>
        <w:jc w:val="center"/>
      </w:pPr>
      <w:r>
        <w:t>Database class project 20</w:t>
      </w:r>
      <w:r w:rsidR="00785A03">
        <w:t>20</w:t>
      </w:r>
      <w:r>
        <w:t>/202</w:t>
      </w:r>
      <w:r w:rsidR="00785A03">
        <w:t>1</w:t>
      </w:r>
    </w:p>
    <w:p xmlns:wp14="http://schemas.microsoft.com/office/word/2010/wordml" w:rsidR="000B27FF" w:rsidP="000B27FF" w:rsidRDefault="000B27FF" w14:paraId="02EB378F" wp14:textId="77777777"/>
    <w:p xmlns:wp14="http://schemas.microsoft.com/office/word/2010/wordml" w:rsidR="000B27FF" w:rsidP="000B27FF" w:rsidRDefault="000B27FF" w14:paraId="6A05A809" wp14:textId="77777777"/>
    <w:p xmlns:wp14="http://schemas.microsoft.com/office/word/2010/wordml" w:rsidR="000B27FF" w:rsidP="000B27FF" w:rsidRDefault="000B27FF" w14:paraId="5A39BBE3" wp14:textId="77777777"/>
    <w:p xmlns:wp14="http://schemas.microsoft.com/office/word/2010/wordml" w:rsidR="000B27FF" w:rsidP="000B27FF" w:rsidRDefault="000B27FF" w14:paraId="41C8F396" wp14:textId="77777777"/>
    <w:tbl>
      <w:tblPr>
        <w:tblStyle w:val="TableGrid"/>
        <w:tblW w:w="0" w:type="auto"/>
        <w:tblLook w:val="04A0" w:firstRow="1" w:lastRow="0" w:firstColumn="1" w:lastColumn="0" w:noHBand="0" w:noVBand="1"/>
      </w:tblPr>
      <w:tblGrid>
        <w:gridCol w:w="1870"/>
        <w:gridCol w:w="1870"/>
        <w:gridCol w:w="1870"/>
        <w:gridCol w:w="1870"/>
        <w:gridCol w:w="1870"/>
      </w:tblGrid>
      <w:tr xmlns:wp14="http://schemas.microsoft.com/office/word/2010/wordml" w:rsidR="000B27FF" w:rsidTr="0A966E87" w14:paraId="25FA0823" wp14:textId="77777777">
        <w:tc>
          <w:tcPr>
            <w:tcW w:w="1870" w:type="dxa"/>
            <w:tcMar/>
          </w:tcPr>
          <w:p w:rsidR="000B27FF" w:rsidP="000B27FF" w:rsidRDefault="000B27FF" w14:paraId="4B456DA0" wp14:textId="77777777">
            <w:r>
              <w:t>Student Name in English</w:t>
            </w:r>
          </w:p>
        </w:tc>
        <w:tc>
          <w:tcPr>
            <w:tcW w:w="1870" w:type="dxa"/>
            <w:tcMar/>
          </w:tcPr>
          <w:p w:rsidR="000B27FF" w:rsidP="000B27FF" w:rsidRDefault="000B27FF" w14:paraId="49FD7442" wp14:textId="77777777">
            <w:r>
              <w:t>Student Name in Arabic</w:t>
            </w:r>
          </w:p>
        </w:tc>
        <w:tc>
          <w:tcPr>
            <w:tcW w:w="1870" w:type="dxa"/>
            <w:tcMar/>
          </w:tcPr>
          <w:p w:rsidR="000B27FF" w:rsidP="000B27FF" w:rsidRDefault="000B27FF" w14:paraId="1A96C81D" wp14:textId="77777777">
            <w:r>
              <w:t>Student ID</w:t>
            </w:r>
          </w:p>
        </w:tc>
        <w:tc>
          <w:tcPr>
            <w:tcW w:w="1870" w:type="dxa"/>
            <w:tcMar/>
          </w:tcPr>
          <w:p w:rsidR="000B27FF" w:rsidP="000B27FF" w:rsidRDefault="000B27FF" w14:paraId="6604EB22" wp14:textId="77777777">
            <w:r>
              <w:t>Section</w:t>
            </w:r>
          </w:p>
        </w:tc>
        <w:tc>
          <w:tcPr>
            <w:tcW w:w="1870" w:type="dxa"/>
            <w:tcMar/>
          </w:tcPr>
          <w:p w:rsidR="000B27FF" w:rsidP="000B27FF" w:rsidRDefault="000B27FF" w14:paraId="3F62CA0D" wp14:textId="77777777">
            <w:r>
              <w:t>Work percentage</w:t>
            </w:r>
          </w:p>
        </w:tc>
      </w:tr>
      <w:tr xmlns:wp14="http://schemas.microsoft.com/office/word/2010/wordml" w:rsidR="000B27FF" w:rsidTr="0A966E87" w14:paraId="72A3D3EC" wp14:textId="77777777">
        <w:tc>
          <w:tcPr>
            <w:tcW w:w="1870" w:type="dxa"/>
            <w:tcMar/>
          </w:tcPr>
          <w:p w:rsidR="000B27FF" w:rsidP="000B27FF" w:rsidRDefault="000B27FF" w14:paraId="0D0B940D" wp14:textId="44377A8C">
            <w:r w:rsidR="0A966E87">
              <w:rPr/>
              <w:t>Ahmad Atout</w:t>
            </w:r>
          </w:p>
        </w:tc>
        <w:tc>
          <w:tcPr>
            <w:tcW w:w="1870" w:type="dxa"/>
            <w:tcMar/>
          </w:tcPr>
          <w:p w:rsidR="000B27FF" w:rsidP="000B27FF" w:rsidRDefault="000B27FF" w14:paraId="0E27B00A" wp14:textId="67295EC1">
            <w:proofErr w:type="spellStart"/>
            <w:r w:rsidR="0A966E87">
              <w:rPr>
                <w:rtl w:val="1"/>
              </w:rPr>
              <w:t>احمد</w:t>
            </w:r>
            <w:proofErr w:type="spellEnd"/>
            <w:r w:rsidR="0A966E87">
              <w:rPr>
                <w:rtl w:val="1"/>
              </w:rPr>
              <w:t xml:space="preserve"> عطعوط</w:t>
            </w:r>
          </w:p>
        </w:tc>
        <w:tc>
          <w:tcPr>
            <w:tcW w:w="1870" w:type="dxa"/>
            <w:tcMar/>
          </w:tcPr>
          <w:p w:rsidR="000B27FF" w:rsidP="000B27FF" w:rsidRDefault="000B27FF" w14:paraId="60061E4C" wp14:textId="11978D03">
            <w:r w:rsidR="0A966E87">
              <w:rPr/>
              <w:t>11822841</w:t>
            </w:r>
          </w:p>
        </w:tc>
        <w:tc>
          <w:tcPr>
            <w:tcW w:w="1870" w:type="dxa"/>
            <w:tcMar/>
          </w:tcPr>
          <w:p w:rsidR="000B27FF" w:rsidP="000B27FF" w:rsidRDefault="000B27FF" w14:paraId="44EAFD9C" wp14:textId="6B5EAF76">
            <w:r w:rsidR="0A966E87">
              <w:rPr/>
              <w:t>9.5_11</w:t>
            </w:r>
          </w:p>
        </w:tc>
        <w:tc>
          <w:tcPr>
            <w:tcW w:w="1870" w:type="dxa"/>
            <w:tcMar/>
          </w:tcPr>
          <w:p w:rsidR="000B27FF" w:rsidP="000B27FF" w:rsidRDefault="000B27FF" w14:paraId="4B94D5A5" wp14:textId="701A8AAD">
            <w:r w:rsidR="0A966E87">
              <w:rPr/>
              <w:t>50%</w:t>
            </w:r>
          </w:p>
        </w:tc>
      </w:tr>
      <w:tr xmlns:wp14="http://schemas.microsoft.com/office/word/2010/wordml" w:rsidR="000B27FF" w:rsidTr="0A966E87" w14:paraId="3DEEC669" wp14:textId="77777777">
        <w:tc>
          <w:tcPr>
            <w:tcW w:w="1870" w:type="dxa"/>
            <w:tcMar/>
          </w:tcPr>
          <w:p w:rsidR="000B27FF" w:rsidP="000B27FF" w:rsidRDefault="000B27FF" w14:paraId="3656B9AB" wp14:textId="62800710">
            <w:r w:rsidR="0A966E87">
              <w:rPr/>
              <w:t>Ibrahim Shalhoub</w:t>
            </w:r>
          </w:p>
        </w:tc>
        <w:tc>
          <w:tcPr>
            <w:tcW w:w="1870" w:type="dxa"/>
            <w:tcMar/>
          </w:tcPr>
          <w:p w:rsidR="000B27FF" w:rsidP="000B27FF" w:rsidRDefault="000B27FF" w14:paraId="45FB0818" wp14:textId="44C8EF4F">
            <w:r w:rsidR="0A966E87">
              <w:rPr>
                <w:rtl w:val="1"/>
              </w:rPr>
              <w:t>ابراهيم شلهوب</w:t>
            </w:r>
          </w:p>
        </w:tc>
        <w:tc>
          <w:tcPr>
            <w:tcW w:w="1870" w:type="dxa"/>
            <w:tcMar/>
          </w:tcPr>
          <w:p w:rsidR="000B27FF" w:rsidP="000B27FF" w:rsidRDefault="000B27FF" w14:paraId="049F31CB" wp14:textId="7EAAB6A0">
            <w:r w:rsidR="0A966E87">
              <w:rPr/>
              <w:t>11941530</w:t>
            </w:r>
          </w:p>
        </w:tc>
        <w:tc>
          <w:tcPr>
            <w:tcW w:w="1870" w:type="dxa"/>
            <w:tcMar/>
          </w:tcPr>
          <w:p w:rsidR="000B27FF" w:rsidP="000B27FF" w:rsidRDefault="000B27FF" w14:paraId="42E9D398" wp14:textId="6B5EAF76">
            <w:r w:rsidR="0A966E87">
              <w:rPr/>
              <w:t>9.5_11</w:t>
            </w:r>
          </w:p>
          <w:p w:rsidR="000B27FF" w:rsidP="0A966E87" w:rsidRDefault="000B27FF" w14:paraId="53128261" wp14:textId="73CDDE6F">
            <w:pPr>
              <w:pStyle w:val="Normal"/>
            </w:pPr>
          </w:p>
        </w:tc>
        <w:tc>
          <w:tcPr>
            <w:tcW w:w="1870" w:type="dxa"/>
            <w:tcMar/>
          </w:tcPr>
          <w:p w:rsidR="000B27FF" w:rsidP="000B27FF" w:rsidRDefault="000B27FF" w14:paraId="62486C05" wp14:textId="232A90DC">
            <w:r w:rsidR="0A966E87">
              <w:rPr/>
              <w:t>50%</w:t>
            </w:r>
          </w:p>
        </w:tc>
      </w:tr>
      <w:tr xmlns:wp14="http://schemas.microsoft.com/office/word/2010/wordml" w:rsidR="000B27FF" w:rsidTr="0A966E87" w14:paraId="4101652C" wp14:textId="77777777">
        <w:tc>
          <w:tcPr>
            <w:tcW w:w="1870" w:type="dxa"/>
            <w:tcMar/>
          </w:tcPr>
          <w:p w:rsidR="000B27FF" w:rsidP="000B27FF" w:rsidRDefault="000B27FF" w14:paraId="4B99056E" wp14:textId="77777777"/>
        </w:tc>
        <w:tc>
          <w:tcPr>
            <w:tcW w:w="1870" w:type="dxa"/>
            <w:tcMar/>
          </w:tcPr>
          <w:p w:rsidR="000B27FF" w:rsidP="000B27FF" w:rsidRDefault="000B27FF" w14:paraId="1299C43A" wp14:textId="77777777"/>
        </w:tc>
        <w:tc>
          <w:tcPr>
            <w:tcW w:w="1870" w:type="dxa"/>
            <w:tcMar/>
          </w:tcPr>
          <w:p w:rsidR="000B27FF" w:rsidP="000B27FF" w:rsidRDefault="000B27FF" w14:paraId="4DDBEF00" wp14:textId="77777777"/>
        </w:tc>
        <w:tc>
          <w:tcPr>
            <w:tcW w:w="1870" w:type="dxa"/>
            <w:tcMar/>
          </w:tcPr>
          <w:p w:rsidR="000B27FF" w:rsidP="000B27FF" w:rsidRDefault="000B27FF" w14:paraId="3461D779" wp14:textId="77777777"/>
        </w:tc>
        <w:tc>
          <w:tcPr>
            <w:tcW w:w="1870" w:type="dxa"/>
            <w:tcMar/>
          </w:tcPr>
          <w:p w:rsidR="000B27FF" w:rsidP="000B27FF" w:rsidRDefault="000B27FF" w14:paraId="3CF2D8B6" wp14:textId="77777777"/>
        </w:tc>
      </w:tr>
    </w:tbl>
    <w:p xmlns:wp14="http://schemas.microsoft.com/office/word/2010/wordml" w:rsidR="000B27FF" w:rsidP="000B27FF" w:rsidRDefault="000B27FF" w14:paraId="0FB78278" wp14:textId="77777777"/>
    <w:p xmlns:wp14="http://schemas.microsoft.com/office/word/2010/wordml" w:rsidR="000B27FF" w:rsidP="000B27FF" w:rsidRDefault="000B27FF" w14:paraId="1FC39945" wp14:textId="77777777"/>
    <w:p xmlns:wp14="http://schemas.microsoft.com/office/word/2010/wordml" w:rsidR="000B27FF" w:rsidP="000B27FF" w:rsidRDefault="000B27FF" w14:paraId="0562CB0E" wp14:textId="77777777"/>
    <w:p w:rsidR="0A966E87" w:rsidP="0A966E87" w:rsidRDefault="0A966E87" w14:paraId="5E19855F" w14:textId="7B3D099A">
      <w:pPr>
        <w:pStyle w:val="Subtitle"/>
        <w:bidi w:val="0"/>
        <w:spacing w:before="0" w:beforeAutospacing="off" w:after="160" w:afterAutospacing="off" w:line="259" w:lineRule="auto"/>
        <w:ind w:left="0" w:right="0"/>
        <w:jc w:val="center"/>
        <w:rPr>
          <w:rFonts w:ascii="Calibri" w:hAnsi="Calibri" w:eastAsia="" w:cs="Arial"/>
          <w:color w:val="5A5A5A"/>
        </w:rPr>
      </w:pPr>
      <w:r w:rsidR="0A966E87">
        <w:rPr/>
        <w:t>9\5\2021</w:t>
      </w:r>
    </w:p>
    <w:p xmlns:wp14="http://schemas.microsoft.com/office/word/2010/wordml" w:rsidR="000B27FF" w:rsidP="000B27FF" w:rsidRDefault="000B27FF" w14:paraId="34CE0A41" wp14:textId="77777777"/>
    <w:p xmlns:wp14="http://schemas.microsoft.com/office/word/2010/wordml" w:rsidR="000B27FF" w:rsidP="000B27FF" w:rsidRDefault="000B27FF" w14:paraId="782768D3" wp14:textId="77777777">
      <w:r>
        <w:t>---------------------------------------------This section is intended for the Instructor---------------------------------------</w:t>
      </w:r>
    </w:p>
    <w:tbl>
      <w:tblPr>
        <w:tblStyle w:val="TableGrid"/>
        <w:tblW w:w="0" w:type="auto"/>
        <w:tblLook w:val="04A0" w:firstRow="1" w:lastRow="0" w:firstColumn="1" w:lastColumn="0" w:noHBand="0" w:noVBand="1"/>
      </w:tblPr>
      <w:tblGrid>
        <w:gridCol w:w="7015"/>
        <w:gridCol w:w="2335"/>
      </w:tblGrid>
      <w:tr xmlns:wp14="http://schemas.microsoft.com/office/word/2010/wordml" w:rsidR="000B27FF" w:rsidTr="003E3BAE" w14:paraId="54696568" wp14:textId="77777777">
        <w:tc>
          <w:tcPr>
            <w:tcW w:w="7015" w:type="dxa"/>
          </w:tcPr>
          <w:p w:rsidRPr="000B27FF" w:rsidR="000B27FF" w:rsidP="000B27FF" w:rsidRDefault="000B27FF" w14:paraId="63782C29" wp14:textId="77777777">
            <w:pPr>
              <w:jc w:val="center"/>
              <w:rPr>
                <w:b/>
                <w:bCs/>
                <w:u w:val="single"/>
              </w:rPr>
            </w:pPr>
            <w:r w:rsidRPr="000B27FF">
              <w:rPr>
                <w:b/>
                <w:bCs/>
                <w:u w:val="single"/>
              </w:rPr>
              <w:t>Topic</w:t>
            </w:r>
          </w:p>
        </w:tc>
        <w:tc>
          <w:tcPr>
            <w:tcW w:w="2335" w:type="dxa"/>
          </w:tcPr>
          <w:p w:rsidRPr="000B27FF" w:rsidR="000B27FF" w:rsidP="000B27FF" w:rsidRDefault="000B27FF" w14:paraId="7AEACC9C" wp14:textId="77777777">
            <w:pPr>
              <w:jc w:val="center"/>
              <w:rPr>
                <w:b/>
                <w:bCs/>
                <w:u w:val="single"/>
              </w:rPr>
            </w:pPr>
            <w:r w:rsidRPr="000B27FF">
              <w:rPr>
                <w:b/>
                <w:bCs/>
                <w:u w:val="single"/>
              </w:rPr>
              <w:t>Mark</w:t>
            </w:r>
          </w:p>
        </w:tc>
      </w:tr>
      <w:tr xmlns:wp14="http://schemas.microsoft.com/office/word/2010/wordml" w:rsidR="000B27FF" w:rsidTr="003E3BAE" w14:paraId="71751E89" wp14:textId="77777777">
        <w:tc>
          <w:tcPr>
            <w:tcW w:w="7015" w:type="dxa"/>
          </w:tcPr>
          <w:p w:rsidR="000B27FF" w:rsidP="000B27FF" w:rsidRDefault="003E3BAE" w14:paraId="67F574F7" wp14:textId="77777777">
            <w:r>
              <w:t>Project Requirements and Modeling</w:t>
            </w:r>
          </w:p>
        </w:tc>
        <w:tc>
          <w:tcPr>
            <w:tcW w:w="2335" w:type="dxa"/>
          </w:tcPr>
          <w:p w:rsidR="000B27FF" w:rsidP="000B27FF" w:rsidRDefault="000B27FF" w14:paraId="62EBF3C5" wp14:textId="77777777"/>
        </w:tc>
      </w:tr>
      <w:tr xmlns:wp14="http://schemas.microsoft.com/office/word/2010/wordml" w:rsidR="000B27FF" w:rsidTr="003E3BAE" w14:paraId="707C6F3F" wp14:textId="77777777">
        <w:tc>
          <w:tcPr>
            <w:tcW w:w="7015" w:type="dxa"/>
          </w:tcPr>
          <w:p w:rsidR="000B27FF" w:rsidP="000B27FF" w:rsidRDefault="003E3BAE" w14:paraId="6A7BD608" wp14:textId="77777777">
            <w:r>
              <w:t xml:space="preserve">Correctness of Database mapping </w:t>
            </w:r>
          </w:p>
        </w:tc>
        <w:tc>
          <w:tcPr>
            <w:tcW w:w="2335" w:type="dxa"/>
          </w:tcPr>
          <w:p w:rsidR="000B27FF" w:rsidP="000B27FF" w:rsidRDefault="000B27FF" w14:paraId="6D98A12B" wp14:textId="77777777"/>
        </w:tc>
      </w:tr>
      <w:tr xmlns:wp14="http://schemas.microsoft.com/office/word/2010/wordml" w:rsidR="000B27FF" w:rsidTr="003E3BAE" w14:paraId="4277ACA4" wp14:textId="77777777">
        <w:tc>
          <w:tcPr>
            <w:tcW w:w="7015" w:type="dxa"/>
          </w:tcPr>
          <w:p w:rsidR="000B27FF" w:rsidP="000B27FF" w:rsidRDefault="003E3BAE" w14:paraId="1C8F8191" wp14:textId="77777777">
            <w:r>
              <w:t>Functional Dependency and Normalization</w:t>
            </w:r>
          </w:p>
        </w:tc>
        <w:tc>
          <w:tcPr>
            <w:tcW w:w="2335" w:type="dxa"/>
          </w:tcPr>
          <w:p w:rsidR="000B27FF" w:rsidP="000B27FF" w:rsidRDefault="000B27FF" w14:paraId="2946DB82" wp14:textId="77777777"/>
        </w:tc>
      </w:tr>
      <w:tr xmlns:wp14="http://schemas.microsoft.com/office/word/2010/wordml" w:rsidR="000B27FF" w:rsidTr="003E3BAE" w14:paraId="1B8B4275" wp14:textId="77777777">
        <w:tc>
          <w:tcPr>
            <w:tcW w:w="7015" w:type="dxa"/>
          </w:tcPr>
          <w:p w:rsidR="000B27FF" w:rsidP="000B27FF" w:rsidRDefault="003E3BAE" w14:paraId="0B75327B" wp14:textId="77777777">
            <w:r>
              <w:t>Project Tools</w:t>
            </w:r>
          </w:p>
        </w:tc>
        <w:tc>
          <w:tcPr>
            <w:tcW w:w="2335" w:type="dxa"/>
          </w:tcPr>
          <w:p w:rsidR="000B27FF" w:rsidP="000B27FF" w:rsidRDefault="000B27FF" w14:paraId="5997CC1D" wp14:textId="77777777"/>
        </w:tc>
      </w:tr>
      <w:tr xmlns:wp14="http://schemas.microsoft.com/office/word/2010/wordml" w:rsidR="000B27FF" w:rsidTr="003E3BAE" w14:paraId="714EF512" wp14:textId="77777777">
        <w:tc>
          <w:tcPr>
            <w:tcW w:w="7015" w:type="dxa"/>
          </w:tcPr>
          <w:p w:rsidR="000B27FF" w:rsidP="000B27FF" w:rsidRDefault="000B27FF" w14:paraId="1F7C6CAA" wp14:textId="77777777">
            <w:r>
              <w:t>Project Discussion</w:t>
            </w:r>
          </w:p>
        </w:tc>
        <w:tc>
          <w:tcPr>
            <w:tcW w:w="2335" w:type="dxa"/>
          </w:tcPr>
          <w:p w:rsidR="000B27FF" w:rsidP="000B27FF" w:rsidRDefault="000B27FF" w14:paraId="110FFD37" wp14:textId="77777777"/>
        </w:tc>
      </w:tr>
      <w:tr xmlns:wp14="http://schemas.microsoft.com/office/word/2010/wordml" w:rsidR="000B27FF" w:rsidTr="003E3BAE" w14:paraId="1D03C564" wp14:textId="77777777">
        <w:tc>
          <w:tcPr>
            <w:tcW w:w="7015" w:type="dxa"/>
          </w:tcPr>
          <w:p w:rsidR="000B27FF" w:rsidP="000B27FF" w:rsidRDefault="000B27FF" w14:paraId="51C32123" wp14:textId="77777777">
            <w:r>
              <w:t xml:space="preserve">Project Completeness </w:t>
            </w:r>
          </w:p>
        </w:tc>
        <w:tc>
          <w:tcPr>
            <w:tcW w:w="2335" w:type="dxa"/>
          </w:tcPr>
          <w:p w:rsidR="000B27FF" w:rsidP="000B27FF" w:rsidRDefault="000B27FF" w14:paraId="6B699379" wp14:textId="77777777"/>
        </w:tc>
      </w:tr>
      <w:tr xmlns:wp14="http://schemas.microsoft.com/office/word/2010/wordml" w:rsidR="000B27FF" w:rsidTr="003E3BAE" w14:paraId="0D93DC43" wp14:textId="77777777">
        <w:tc>
          <w:tcPr>
            <w:tcW w:w="7015" w:type="dxa"/>
          </w:tcPr>
          <w:p w:rsidR="000B27FF" w:rsidP="000B27FF" w:rsidRDefault="000B27FF" w14:paraId="7D85E928" wp14:textId="77777777">
            <w:r>
              <w:t xml:space="preserve">Project Output Results or reporting </w:t>
            </w:r>
            <w:r w:rsidR="003E3BAE">
              <w:t>(</w:t>
            </w:r>
            <w:proofErr w:type="spellStart"/>
            <w:r w:rsidR="003E3BAE">
              <w:t>JasperReport</w:t>
            </w:r>
            <w:proofErr w:type="spellEnd"/>
            <w:r w:rsidR="003E3BAE">
              <w:t>, charts, graphs, etc.)</w:t>
            </w:r>
          </w:p>
        </w:tc>
        <w:tc>
          <w:tcPr>
            <w:tcW w:w="2335" w:type="dxa"/>
          </w:tcPr>
          <w:p w:rsidR="000B27FF" w:rsidP="000B27FF" w:rsidRDefault="000B27FF" w14:paraId="3FE9F23F" wp14:textId="77777777"/>
        </w:tc>
      </w:tr>
      <w:tr xmlns:wp14="http://schemas.microsoft.com/office/word/2010/wordml" w:rsidR="000B27FF" w:rsidTr="003E3BAE" w14:paraId="681018AC" wp14:textId="77777777">
        <w:tc>
          <w:tcPr>
            <w:tcW w:w="7015" w:type="dxa"/>
          </w:tcPr>
          <w:p w:rsidR="000B27FF" w:rsidP="000B27FF" w:rsidRDefault="000B27FF" w14:paraId="5A5BDE52" wp14:textId="77777777">
            <w:r>
              <w:t>Project Administration and Management</w:t>
            </w:r>
          </w:p>
        </w:tc>
        <w:tc>
          <w:tcPr>
            <w:tcW w:w="2335" w:type="dxa"/>
          </w:tcPr>
          <w:p w:rsidR="000B27FF" w:rsidP="000B27FF" w:rsidRDefault="000B27FF" w14:paraId="1F72F646" wp14:textId="77777777"/>
        </w:tc>
      </w:tr>
      <w:tr xmlns:wp14="http://schemas.microsoft.com/office/word/2010/wordml" w:rsidR="000B27FF" w:rsidTr="003E3BAE" w14:paraId="54E511EB" wp14:textId="77777777">
        <w:tc>
          <w:tcPr>
            <w:tcW w:w="7015" w:type="dxa"/>
          </w:tcPr>
          <w:p w:rsidR="000B27FF" w:rsidP="000B27FF" w:rsidRDefault="000B27FF" w14:paraId="1EF495AA" wp14:textId="77777777">
            <w:r>
              <w:t>Project Report</w:t>
            </w:r>
          </w:p>
        </w:tc>
        <w:tc>
          <w:tcPr>
            <w:tcW w:w="2335" w:type="dxa"/>
          </w:tcPr>
          <w:p w:rsidR="000B27FF" w:rsidP="000B27FF" w:rsidRDefault="000B27FF" w14:paraId="08CE6F91" wp14:textId="77777777"/>
        </w:tc>
      </w:tr>
      <w:tr xmlns:wp14="http://schemas.microsoft.com/office/word/2010/wordml" w:rsidR="000B27FF" w:rsidTr="003E3BAE" w14:paraId="432654BF" wp14:textId="77777777">
        <w:tc>
          <w:tcPr>
            <w:tcW w:w="7015" w:type="dxa"/>
          </w:tcPr>
          <w:p w:rsidR="000B27FF" w:rsidP="000B27FF" w:rsidRDefault="003E3BAE" w14:paraId="06308EE4" wp14:textId="77777777">
            <w:r>
              <w:t>Project Idea</w:t>
            </w:r>
          </w:p>
        </w:tc>
        <w:tc>
          <w:tcPr>
            <w:tcW w:w="2335" w:type="dxa"/>
          </w:tcPr>
          <w:p w:rsidR="000B27FF" w:rsidP="000B27FF" w:rsidRDefault="000B27FF" w14:paraId="61CDCEAD" wp14:textId="77777777"/>
        </w:tc>
      </w:tr>
      <w:tr xmlns:wp14="http://schemas.microsoft.com/office/word/2010/wordml" w:rsidR="000B27FF" w:rsidTr="003E3BAE" w14:paraId="355DB4FB" wp14:textId="77777777">
        <w:tc>
          <w:tcPr>
            <w:tcW w:w="7015" w:type="dxa"/>
          </w:tcPr>
          <w:p w:rsidR="000B27FF" w:rsidP="000B27FF" w:rsidRDefault="003E3BAE" w14:paraId="720F1A9C" wp14:textId="77777777">
            <w:r>
              <w:t>Project Complexity</w:t>
            </w:r>
          </w:p>
        </w:tc>
        <w:tc>
          <w:tcPr>
            <w:tcW w:w="2335" w:type="dxa"/>
          </w:tcPr>
          <w:p w:rsidR="000B27FF" w:rsidP="000B27FF" w:rsidRDefault="000B27FF" w14:paraId="6BB9E253" wp14:textId="77777777"/>
        </w:tc>
      </w:tr>
      <w:tr xmlns:wp14="http://schemas.microsoft.com/office/word/2010/wordml" w:rsidR="000B27FF" w:rsidTr="003E3BAE" w14:paraId="5C041094" wp14:textId="77777777">
        <w:tc>
          <w:tcPr>
            <w:tcW w:w="7015" w:type="dxa"/>
          </w:tcPr>
          <w:p w:rsidR="000B27FF" w:rsidP="000B27FF" w:rsidRDefault="00785A03" w14:paraId="2360704A" wp14:textId="77777777">
            <w:r>
              <w:t>Team work</w:t>
            </w:r>
            <w:bookmarkStart w:name="_GoBack" w:id="0"/>
            <w:bookmarkEnd w:id="0"/>
          </w:p>
        </w:tc>
        <w:tc>
          <w:tcPr>
            <w:tcW w:w="2335" w:type="dxa"/>
          </w:tcPr>
          <w:p w:rsidR="000B27FF" w:rsidP="000B27FF" w:rsidRDefault="000B27FF" w14:paraId="23DE523C" wp14:textId="77777777"/>
        </w:tc>
      </w:tr>
      <w:tr xmlns:wp14="http://schemas.microsoft.com/office/word/2010/wordml" w:rsidR="000B27FF" w:rsidTr="003E3BAE" w14:paraId="52E56223" wp14:textId="77777777">
        <w:tc>
          <w:tcPr>
            <w:tcW w:w="7015" w:type="dxa"/>
          </w:tcPr>
          <w:p w:rsidR="000B27FF" w:rsidP="000B27FF" w:rsidRDefault="000B27FF" w14:paraId="07547A01" wp14:textId="77777777"/>
        </w:tc>
        <w:tc>
          <w:tcPr>
            <w:tcW w:w="2335" w:type="dxa"/>
          </w:tcPr>
          <w:p w:rsidR="000B27FF" w:rsidP="000B27FF" w:rsidRDefault="000B27FF" w14:paraId="5043CB0F" wp14:textId="77777777"/>
        </w:tc>
      </w:tr>
      <w:tr xmlns:wp14="http://schemas.microsoft.com/office/word/2010/wordml" w:rsidR="000B27FF" w:rsidTr="003E3BAE" w14:paraId="07459315" wp14:textId="77777777">
        <w:tc>
          <w:tcPr>
            <w:tcW w:w="7015" w:type="dxa"/>
          </w:tcPr>
          <w:p w:rsidR="000B27FF" w:rsidP="000B27FF" w:rsidRDefault="000B27FF" w14:paraId="6537F28F" wp14:textId="77777777"/>
        </w:tc>
        <w:tc>
          <w:tcPr>
            <w:tcW w:w="2335" w:type="dxa"/>
          </w:tcPr>
          <w:p w:rsidR="000B27FF" w:rsidP="000B27FF" w:rsidRDefault="000B27FF" w14:paraId="6DFB9E20" wp14:textId="77777777"/>
        </w:tc>
      </w:tr>
      <w:tr xmlns:wp14="http://schemas.microsoft.com/office/word/2010/wordml" w:rsidR="000B27FF" w:rsidTr="003E3BAE" w14:paraId="70DF9E56" wp14:textId="77777777">
        <w:tc>
          <w:tcPr>
            <w:tcW w:w="7015" w:type="dxa"/>
          </w:tcPr>
          <w:p w:rsidR="000B27FF" w:rsidP="000B27FF" w:rsidRDefault="000B27FF" w14:paraId="44E871BC" wp14:textId="77777777"/>
        </w:tc>
        <w:tc>
          <w:tcPr>
            <w:tcW w:w="2335" w:type="dxa"/>
          </w:tcPr>
          <w:p w:rsidR="000B27FF" w:rsidP="000B27FF" w:rsidRDefault="000B27FF" w14:paraId="144A5D23" wp14:textId="77777777"/>
        </w:tc>
      </w:tr>
    </w:tbl>
    <w:p xmlns:wp14="http://schemas.microsoft.com/office/word/2010/wordml" w:rsidRPr="000B27FF" w:rsidR="000B27FF" w:rsidP="000B27FF" w:rsidRDefault="000B27FF" w14:paraId="738610EB" wp14:textId="77777777" wp14:noSpellErr="1"/>
    <w:p w:rsidR="0A966E87" w:rsidP="0A966E87" w:rsidRDefault="0A966E87" w14:paraId="33294178" w14:textId="391B3F73">
      <w:pPr>
        <w:pStyle w:val="Normal"/>
      </w:pPr>
    </w:p>
    <w:p w:rsidR="0A966E87" w:rsidP="0A966E87" w:rsidRDefault="0A966E87" w14:paraId="21E3B836" w14:textId="3662203C">
      <w:pPr>
        <w:pStyle w:val="Normal"/>
      </w:pPr>
    </w:p>
    <w:p w:rsidR="0A966E87" w:rsidP="0A966E87" w:rsidRDefault="0A966E87" w14:paraId="3222F37A" w14:textId="5B58C0C1">
      <w:pPr>
        <w:pStyle w:val="Normal"/>
      </w:pPr>
    </w:p>
    <w:p w:rsidR="0A966E87" w:rsidP="0A966E87" w:rsidRDefault="0A966E87" w14:paraId="54435087" w14:textId="644A5192">
      <w:pPr>
        <w:pStyle w:val="Normal"/>
        <w:rPr>
          <w:b w:val="1"/>
          <w:bCs w:val="1"/>
          <w:sz w:val="40"/>
          <w:szCs w:val="40"/>
        </w:rPr>
      </w:pPr>
      <w:r w:rsidRPr="0A966E87" w:rsidR="0A966E87">
        <w:rPr>
          <w:b w:val="1"/>
          <w:bCs w:val="1"/>
          <w:sz w:val="40"/>
          <w:szCs w:val="40"/>
        </w:rPr>
        <w:t>Abstract:</w:t>
      </w:r>
    </w:p>
    <w:p w:rsidR="0A966E87" w:rsidP="0A966E87" w:rsidRDefault="0A966E87" w14:paraId="4FC6A7E9" w14:textId="7973AEB1">
      <w:pPr>
        <w:pStyle w:val="Normal"/>
      </w:pPr>
    </w:p>
    <w:p w:rsidR="0A966E87" w:rsidP="0A966E87" w:rsidRDefault="0A966E87" w14:paraId="26DC5F7F" w14:textId="355EAE9A">
      <w:pPr>
        <w:pStyle w:val="Normal"/>
        <w:rPr>
          <w:sz w:val="28"/>
          <w:szCs w:val="28"/>
        </w:rPr>
      </w:pPr>
      <w:r w:rsidRPr="0A966E87" w:rsidR="0A966E87">
        <w:rPr>
          <w:sz w:val="28"/>
          <w:szCs w:val="28"/>
        </w:rPr>
        <w:t xml:space="preserve">The main idea of this project is to simplify </w:t>
      </w:r>
      <w:proofErr w:type="gramStart"/>
      <w:r w:rsidRPr="0A966E87" w:rsidR="0A966E87">
        <w:rPr>
          <w:sz w:val="28"/>
          <w:szCs w:val="28"/>
        </w:rPr>
        <w:t>The</w:t>
      </w:r>
      <w:proofErr w:type="gramEnd"/>
      <w:r w:rsidRPr="0A966E87" w:rsidR="0A966E87">
        <w:rPr>
          <w:sz w:val="28"/>
          <w:szCs w:val="28"/>
        </w:rPr>
        <w:t xml:space="preserve"> process of blood donation, so that the blood donor gets encouraged to donate and make the society a better place </w:t>
      </w:r>
      <w:proofErr w:type="gramStart"/>
      <w:r w:rsidRPr="0A966E87" w:rsidR="0A966E87">
        <w:rPr>
          <w:sz w:val="28"/>
          <w:szCs w:val="28"/>
        </w:rPr>
        <w:t>And</w:t>
      </w:r>
      <w:proofErr w:type="gramEnd"/>
      <w:r w:rsidRPr="0A966E87" w:rsidR="0A966E87">
        <w:rPr>
          <w:sz w:val="28"/>
          <w:szCs w:val="28"/>
        </w:rPr>
        <w:t xml:space="preserve"> to make it easier for hospitals or any medical centers to find and request blood units in their area. The donor can log in to this application and enter his information and an email will be sent to him with details about his donation appointment and the requester can easily log in and make a request with the details about what kind of blood type needed and how many blood units needed, thus we will have a complete program to interact with the blood donors and the blood requesters and have an entire data base holding the information about </w:t>
      </w:r>
      <w:r w:rsidRPr="0A966E87" w:rsidR="0A966E87">
        <w:rPr>
          <w:sz w:val="28"/>
          <w:szCs w:val="28"/>
        </w:rPr>
        <w:t xml:space="preserve"> </w:t>
      </w:r>
      <w:r w:rsidRPr="0A966E87" w:rsidR="0A966E87">
        <w:rPr>
          <w:sz w:val="28"/>
          <w:szCs w:val="28"/>
        </w:rPr>
        <w:t>every donor, requester and the details about every donation or request that was ever made in this center.</w:t>
      </w:r>
    </w:p>
    <w:p w:rsidR="0A966E87" w:rsidP="0A966E87" w:rsidRDefault="0A966E87" w14:paraId="3DF85F29" w14:textId="18C44124">
      <w:pPr>
        <w:pStyle w:val="Normal"/>
      </w:pPr>
    </w:p>
    <w:p w:rsidR="0A966E87" w:rsidP="0A966E87" w:rsidRDefault="0A966E87" w14:paraId="71A931DB" w14:textId="19EEAC88">
      <w:pPr>
        <w:pStyle w:val="Normal"/>
      </w:pPr>
    </w:p>
    <w:p w:rsidR="0A966E87" w:rsidP="0A966E87" w:rsidRDefault="0A966E87" w14:paraId="37498B00" w14:textId="504ABBBF">
      <w:pPr>
        <w:pStyle w:val="Normal"/>
      </w:pPr>
    </w:p>
    <w:p w:rsidR="0A966E87" w:rsidP="0A966E87" w:rsidRDefault="0A966E87" w14:paraId="00AA2C8C" w14:textId="1254C5B3">
      <w:pPr>
        <w:pStyle w:val="Normal"/>
        <w:rPr>
          <w:b w:val="1"/>
          <w:bCs w:val="1"/>
          <w:sz w:val="40"/>
          <w:szCs w:val="40"/>
        </w:rPr>
      </w:pPr>
      <w:r w:rsidRPr="0A966E87" w:rsidR="0A966E87">
        <w:rPr>
          <w:b w:val="1"/>
          <w:bCs w:val="1"/>
          <w:sz w:val="40"/>
          <w:szCs w:val="40"/>
        </w:rPr>
        <w:t>Introduction:</w:t>
      </w:r>
    </w:p>
    <w:p w:rsidR="0A966E87" w:rsidP="0A966E87" w:rsidRDefault="0A966E87" w14:paraId="543788AB" w14:textId="7AA7766B">
      <w:pPr>
        <w:pStyle w:val="Normal"/>
      </w:pPr>
    </w:p>
    <w:p w:rsidR="0A966E87" w:rsidP="0A966E87" w:rsidRDefault="0A966E87" w14:paraId="5F1A968C" w14:textId="6512C680">
      <w:pPr>
        <w:pStyle w:val="Normal"/>
        <w:rPr>
          <w:sz w:val="28"/>
          <w:szCs w:val="28"/>
        </w:rPr>
      </w:pPr>
      <w:r w:rsidRPr="0A966E87" w:rsidR="0A966E87">
        <w:rPr>
          <w:sz w:val="28"/>
          <w:szCs w:val="28"/>
        </w:rPr>
        <w:t xml:space="preserve">This blood bank Db managing system consists of both front-end and back-end that works together to build an entire system that any user could interact with, and creates a complete Enviromint that is easy to deal with. The back end consists of the data base tables and its attributes and some relation connecting the tables together that was created on the oracle data base using DDL to create the tables and sequences and the DML to populate these tables with data. The back end was built on the net beans using Java language to create an easy interface for the user and to connect it with the data base so the user doesn’t have to deal with the complexity of interacting and dealing with the data base. </w:t>
      </w:r>
    </w:p>
    <w:p w:rsidR="0A966E87" w:rsidP="0A966E87" w:rsidRDefault="0A966E87" w14:paraId="34B05E4C" w14:textId="671B2588">
      <w:pPr>
        <w:pStyle w:val="Normal"/>
        <w:rPr>
          <w:sz w:val="28"/>
          <w:szCs w:val="28"/>
        </w:rPr>
      </w:pPr>
    </w:p>
    <w:p w:rsidR="0A966E87" w:rsidP="0A966E87" w:rsidRDefault="0A966E87" w14:paraId="7082E4D0" w14:textId="61D05D17">
      <w:pPr>
        <w:pStyle w:val="Normal"/>
      </w:pPr>
    </w:p>
    <w:p w:rsidR="0A966E87" w:rsidP="0A966E87" w:rsidRDefault="0A966E87" w14:paraId="363646D0" w14:textId="25C8D8DA">
      <w:pPr>
        <w:pStyle w:val="Normal"/>
      </w:pPr>
    </w:p>
    <w:p w:rsidR="0A966E87" w:rsidP="0A966E87" w:rsidRDefault="0A966E87" w14:paraId="0D63D6A0" w14:textId="238183E1">
      <w:pPr>
        <w:pStyle w:val="Normal"/>
        <w:rPr>
          <w:sz w:val="40"/>
          <w:szCs w:val="40"/>
        </w:rPr>
      </w:pPr>
      <w:r w:rsidRPr="0A966E87" w:rsidR="0A966E87">
        <w:rPr>
          <w:sz w:val="40"/>
          <w:szCs w:val="40"/>
        </w:rPr>
        <w:t xml:space="preserve">Project </w:t>
      </w:r>
      <w:r w:rsidRPr="0A966E87" w:rsidR="0A966E87">
        <w:rPr>
          <w:sz w:val="40"/>
          <w:szCs w:val="40"/>
        </w:rPr>
        <w:t>requirements</w:t>
      </w:r>
      <w:r w:rsidRPr="0A966E87" w:rsidR="0A966E87">
        <w:rPr>
          <w:sz w:val="40"/>
          <w:szCs w:val="40"/>
        </w:rPr>
        <w:t>:</w:t>
      </w:r>
    </w:p>
    <w:p w:rsidR="0A966E87" w:rsidP="0A966E87" w:rsidRDefault="0A966E87" w14:paraId="34A8EB23" w14:textId="53ED26C3">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The data base keeps track of three types of users: employees, requester and donor. Each user has a unique username, password.</w:t>
      </w:r>
    </w:p>
    <w:p w:rsidR="0A966E87" w:rsidP="0A966E87" w:rsidRDefault="0A966E87" w14:paraId="5827CBE3" w14:textId="067B49D3">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Every employee has a </w:t>
      </w:r>
      <w:proofErr w:type="spellStart"/>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Fname</w:t>
      </w:r>
      <w:proofErr w:type="spellEnd"/>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Mname</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Lname, Email, unique ID, Job, </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Working</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hours, paid per hour, salary, cv.</w:t>
      </w:r>
    </w:p>
    <w:p w:rsidR="0A966E87" w:rsidP="0A966E87" w:rsidRDefault="0A966E87" w14:paraId="2C64C842" w14:textId="07EAD393">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The requester is a hospital who needs some amount of blood units </w:t>
      </w:r>
      <w:proofErr w:type="gramStart"/>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and  orders</w:t>
      </w:r>
      <w:proofErr w:type="gramEnd"/>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it from this blood centre. Every requester has an Email, unique hospital name, an address and a contact number.</w:t>
      </w:r>
    </w:p>
    <w:p w:rsidR="0A966E87" w:rsidP="0A966E87" w:rsidRDefault="0A966E87" w14:paraId="35F8B7A8" w14:textId="174DD737">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We also keep track of the doner info such as the </w:t>
      </w:r>
      <w:proofErr w:type="gramStart"/>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doner  unique</w:t>
      </w:r>
      <w:proofErr w:type="gramEnd"/>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ID, his fname,    Mname , Lname, City, Birth date, smoker or not, gender, contact number, address, blood group, Tattooed or not </w:t>
      </w:r>
      <w:proofErr w:type="gramStart"/>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And</w:t>
      </w:r>
      <w:proofErr w:type="gramEnd"/>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when was the last time he made a donation.</w:t>
      </w:r>
    </w:p>
    <w:p w:rsidR="0A966E87" w:rsidP="0A966E87" w:rsidRDefault="0A966E87" w14:paraId="4ED38380" w14:textId="244D5197">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The donor donates A donation that will be added to the donation table holding information about the donation ID, how many units </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donated, date</w:t>
      </w: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 xml:space="preserve"> of donation, blood group, and the donor ID.</w:t>
      </w:r>
    </w:p>
    <w:p w:rsidR="0A966E87" w:rsidP="0A966E87" w:rsidRDefault="0A966E87" w14:paraId="2C203DB5" w14:textId="5C910195">
      <w:pPr>
        <w:spacing w:after="160" w:line="259" w:lineRule="auto"/>
        <w:jc w:val="left"/>
        <w:rPr>
          <w:rFonts w:ascii="Calibri" w:hAnsi="Calibri" w:eastAsia="Calibri" w:cs="Calibri"/>
          <w:b w:val="0"/>
          <w:bCs w:val="0"/>
          <w:i w:val="0"/>
          <w:iCs w:val="0"/>
          <w:caps w:val="0"/>
          <w:smallCaps w:val="0"/>
          <w:noProof w:val="0"/>
          <w:color w:val="000000" w:themeColor="text1" w:themeTint="FF" w:themeShade="FF"/>
          <w:sz w:val="28"/>
          <w:szCs w:val="28"/>
          <w:lang w:val="en-US"/>
        </w:rPr>
      </w:pPr>
      <w:r w:rsidRPr="0A966E87" w:rsidR="0A966E87">
        <w:rPr>
          <w:rFonts w:ascii="Calibri" w:hAnsi="Calibri" w:eastAsia="Calibri" w:cs="Calibri"/>
          <w:b w:val="0"/>
          <w:bCs w:val="0"/>
          <w:i w:val="0"/>
          <w:iCs w:val="0"/>
          <w:caps w:val="0"/>
          <w:smallCaps w:val="0"/>
          <w:noProof w:val="0"/>
          <w:color w:val="000000" w:themeColor="text1" w:themeTint="FF" w:themeShade="FF"/>
          <w:sz w:val="28"/>
          <w:szCs w:val="28"/>
          <w:lang w:val="en-GB"/>
        </w:rPr>
        <w:t>We also keep track of the requests received to this blood centre that the requester orders so that every request has a unique ID and the blood group needed and how many units needed and the time and date that request was done and the requester(hospital) name.</w:t>
      </w:r>
    </w:p>
    <w:p w:rsidR="0A966E87" w:rsidP="0A966E87" w:rsidRDefault="0A966E87" w14:paraId="6AF970C8" w14:textId="23D3AA56">
      <w:pPr>
        <w:pStyle w:val="Normal"/>
        <w:rPr>
          <w:sz w:val="40"/>
          <w:szCs w:val="40"/>
        </w:rPr>
      </w:pPr>
    </w:p>
    <w:p w:rsidR="0A966E87" w:rsidP="0A966E87" w:rsidRDefault="0A966E87" w14:paraId="30F6E89F" w14:textId="5CA6CE6F">
      <w:pPr>
        <w:pStyle w:val="Normal"/>
      </w:pPr>
    </w:p>
    <w:p w:rsidR="0A966E87" w:rsidP="0A966E87" w:rsidRDefault="0A966E87" w14:paraId="103527FD" w14:textId="7D86B6D5">
      <w:pPr>
        <w:pStyle w:val="Normal"/>
      </w:pPr>
    </w:p>
    <w:p w:rsidR="0A966E87" w:rsidP="0A966E87" w:rsidRDefault="0A966E87" w14:paraId="140C0461" w14:textId="44DF20ED">
      <w:pPr>
        <w:pStyle w:val="Normal"/>
      </w:pPr>
    </w:p>
    <w:p w:rsidR="0A966E87" w:rsidP="0A966E87" w:rsidRDefault="0A966E87" w14:paraId="30D55DED" w14:textId="729E394E">
      <w:pPr>
        <w:pStyle w:val="Normal"/>
      </w:pPr>
    </w:p>
    <w:p w:rsidR="0A966E87" w:rsidP="0A966E87" w:rsidRDefault="0A966E87" w14:paraId="202BD3FC" w14:textId="61864915">
      <w:pPr>
        <w:pStyle w:val="Normal"/>
      </w:pPr>
    </w:p>
    <w:p w:rsidR="0A966E87" w:rsidP="0A966E87" w:rsidRDefault="0A966E87" w14:paraId="0C6C211C" w14:textId="7AFCDF3E">
      <w:pPr>
        <w:pStyle w:val="Normal"/>
      </w:pPr>
    </w:p>
    <w:p w:rsidR="0A966E87" w:rsidP="0A966E87" w:rsidRDefault="0A966E87" w14:paraId="53669255" w14:textId="0F7207A0">
      <w:pPr>
        <w:pStyle w:val="Normal"/>
        <w:rPr>
          <w:sz w:val="40"/>
          <w:szCs w:val="40"/>
        </w:rPr>
      </w:pPr>
      <w:r w:rsidRPr="0A966E87" w:rsidR="0A966E87">
        <w:rPr>
          <w:sz w:val="40"/>
          <w:szCs w:val="40"/>
        </w:rPr>
        <w:t>UML diagram:</w:t>
      </w:r>
    </w:p>
    <w:p w:rsidR="0A966E87" w:rsidP="0A966E87" w:rsidRDefault="0A966E87" w14:paraId="03B34AFE" w14:textId="36B9CF83">
      <w:pPr>
        <w:pStyle w:val="Normal"/>
      </w:pPr>
    </w:p>
    <w:p w:rsidR="0A966E87" w:rsidP="0A966E87" w:rsidRDefault="0A966E87" w14:paraId="1D03F96B" w14:textId="0D05EAF8">
      <w:pPr>
        <w:pStyle w:val="Normal"/>
      </w:pPr>
    </w:p>
    <w:p w:rsidR="0A966E87" w:rsidP="0A966E87" w:rsidRDefault="0A966E87" w14:paraId="78F418B0" w14:textId="71071EB9">
      <w:pPr>
        <w:pStyle w:val="Normal"/>
      </w:pPr>
      <w:r>
        <w:drawing>
          <wp:inline wp14:editId="3A790E2E" wp14:anchorId="7995C4EE">
            <wp:extent cx="4124325" cy="4572000"/>
            <wp:effectExtent l="0" t="0" r="0" b="0"/>
            <wp:docPr id="1467436070" name="" title=""/>
            <wp:cNvGraphicFramePr>
              <a:graphicFrameLocks noChangeAspect="1"/>
            </wp:cNvGraphicFramePr>
            <a:graphic>
              <a:graphicData uri="http://schemas.openxmlformats.org/drawingml/2006/picture">
                <pic:pic>
                  <pic:nvPicPr>
                    <pic:cNvPr id="0" name=""/>
                    <pic:cNvPicPr/>
                  </pic:nvPicPr>
                  <pic:blipFill>
                    <a:blip r:embed="R0f11befa9294411f">
                      <a:extLst>
                        <a:ext xmlns:a="http://schemas.openxmlformats.org/drawingml/2006/main" uri="{28A0092B-C50C-407E-A947-70E740481C1C}">
                          <a14:useLocalDpi val="0"/>
                        </a:ext>
                      </a:extLst>
                    </a:blip>
                    <a:stretch>
                      <a:fillRect/>
                    </a:stretch>
                  </pic:blipFill>
                  <pic:spPr>
                    <a:xfrm>
                      <a:off x="0" y="0"/>
                      <a:ext cx="4124325" cy="4572000"/>
                    </a:xfrm>
                    <a:prstGeom prst="rect">
                      <a:avLst/>
                    </a:prstGeom>
                  </pic:spPr>
                </pic:pic>
              </a:graphicData>
            </a:graphic>
          </wp:inline>
        </w:drawing>
      </w:r>
    </w:p>
    <w:p w:rsidR="0A966E87" w:rsidP="0A966E87" w:rsidRDefault="0A966E87" w14:paraId="680944FC" w14:textId="6A820B56">
      <w:pPr>
        <w:pStyle w:val="Normal"/>
      </w:pPr>
    </w:p>
    <w:p w:rsidR="0A966E87" w:rsidP="0A966E87" w:rsidRDefault="0A966E87" w14:paraId="4FE7A985" w14:textId="13863C13">
      <w:pPr>
        <w:pStyle w:val="Normal"/>
      </w:pPr>
    </w:p>
    <w:p w:rsidR="0A966E87" w:rsidP="0A966E87" w:rsidRDefault="0A966E87" w14:paraId="762169B6" w14:textId="5A957031">
      <w:pPr>
        <w:pStyle w:val="Normal"/>
        <w:rPr>
          <w:b w:val="1"/>
          <w:bCs w:val="1"/>
          <w:sz w:val="40"/>
          <w:szCs w:val="40"/>
        </w:rPr>
      </w:pPr>
      <w:r w:rsidRPr="0A966E87" w:rsidR="0A966E87">
        <w:rPr>
          <w:b w:val="1"/>
          <w:bCs w:val="1"/>
          <w:sz w:val="40"/>
          <w:szCs w:val="40"/>
        </w:rPr>
        <w:t>Project tools:</w:t>
      </w:r>
    </w:p>
    <w:p w:rsidR="0A966E87" w:rsidP="0A966E87" w:rsidRDefault="0A966E87" w14:paraId="0D4925F4" w14:textId="6BF6703E">
      <w:pPr>
        <w:pStyle w:val="ListParagraph"/>
        <w:numPr>
          <w:ilvl w:val="0"/>
          <w:numId w:val="1"/>
        </w:numPr>
        <w:rPr>
          <w:rFonts w:ascii="Calibri" w:hAnsi="Calibri" w:eastAsia="Calibri" w:cs="Calibri" w:asciiTheme="minorAscii" w:hAnsiTheme="minorAscii" w:eastAsiaTheme="minorAscii" w:cstheme="minorAscii"/>
          <w:sz w:val="40"/>
          <w:szCs w:val="40"/>
        </w:rPr>
      </w:pPr>
      <w:proofErr w:type="spellStart"/>
      <w:r w:rsidRPr="0A966E87" w:rsidR="0A966E87">
        <w:rPr>
          <w:sz w:val="40"/>
          <w:szCs w:val="40"/>
        </w:rPr>
        <w:t>Netbeans</w:t>
      </w:r>
      <w:proofErr w:type="spellEnd"/>
      <w:r w:rsidRPr="0A966E87" w:rsidR="0A966E87">
        <w:rPr>
          <w:sz w:val="40"/>
          <w:szCs w:val="40"/>
        </w:rPr>
        <w:t xml:space="preserve"> 12.2, java language, (please install the </w:t>
      </w:r>
      <w:proofErr w:type="spellStart"/>
      <w:r w:rsidRPr="0A966E87" w:rsidR="0A966E87">
        <w:rPr>
          <w:sz w:val="40"/>
          <w:szCs w:val="40"/>
        </w:rPr>
        <w:t>jcalander</w:t>
      </w:r>
      <w:proofErr w:type="spellEnd"/>
      <w:r w:rsidRPr="0A966E87" w:rsidR="0A966E87">
        <w:rPr>
          <w:sz w:val="40"/>
          <w:szCs w:val="40"/>
        </w:rPr>
        <w:t xml:space="preserve"> </w:t>
      </w:r>
      <w:proofErr w:type="spellStart"/>
      <w:r w:rsidRPr="0A966E87" w:rsidR="0A966E87">
        <w:rPr>
          <w:sz w:val="40"/>
          <w:szCs w:val="40"/>
        </w:rPr>
        <w:t>librires</w:t>
      </w:r>
      <w:proofErr w:type="spellEnd"/>
      <w:r w:rsidRPr="0A966E87" w:rsidR="0A966E87">
        <w:rPr>
          <w:sz w:val="40"/>
          <w:szCs w:val="40"/>
        </w:rPr>
        <w:t xml:space="preserve">): to </w:t>
      </w:r>
      <w:proofErr w:type="spellStart"/>
      <w:r w:rsidRPr="0A966E87" w:rsidR="0A966E87">
        <w:rPr>
          <w:sz w:val="40"/>
          <w:szCs w:val="40"/>
        </w:rPr>
        <w:t>creater</w:t>
      </w:r>
      <w:proofErr w:type="spellEnd"/>
      <w:r w:rsidRPr="0A966E87" w:rsidR="0A966E87">
        <w:rPr>
          <w:sz w:val="40"/>
          <w:szCs w:val="40"/>
        </w:rPr>
        <w:t xml:space="preserve"> the GUI</w:t>
      </w:r>
    </w:p>
    <w:p w:rsidR="0A966E87" w:rsidP="0A966E87" w:rsidRDefault="0A966E87" w14:paraId="3C9C868C" w14:textId="698A651E">
      <w:pPr>
        <w:pStyle w:val="ListParagraph"/>
        <w:numPr>
          <w:ilvl w:val="0"/>
          <w:numId w:val="1"/>
        </w:numPr>
        <w:rPr>
          <w:sz w:val="40"/>
          <w:szCs w:val="40"/>
        </w:rPr>
      </w:pPr>
      <w:r w:rsidRPr="0A966E87" w:rsidR="0A966E87">
        <w:rPr>
          <w:sz w:val="40"/>
          <w:szCs w:val="40"/>
        </w:rPr>
        <w:t xml:space="preserve">Oracle </w:t>
      </w:r>
      <w:proofErr w:type="spellStart"/>
      <w:r w:rsidRPr="0A966E87" w:rsidR="0A966E87">
        <w:rPr>
          <w:sz w:val="40"/>
          <w:szCs w:val="40"/>
        </w:rPr>
        <w:t>Sql</w:t>
      </w:r>
      <w:proofErr w:type="spellEnd"/>
      <w:r w:rsidRPr="0A966E87" w:rsidR="0A966E87">
        <w:rPr>
          <w:sz w:val="40"/>
          <w:szCs w:val="40"/>
        </w:rPr>
        <w:t xml:space="preserve"> developer</w:t>
      </w:r>
    </w:p>
    <w:p w:rsidR="0A966E87" w:rsidP="0A966E87" w:rsidRDefault="0A966E87" w14:paraId="02A5205D" w14:textId="12C4EF32">
      <w:pPr>
        <w:pStyle w:val="ListParagraph"/>
        <w:numPr>
          <w:ilvl w:val="0"/>
          <w:numId w:val="1"/>
        </w:numPr>
        <w:rPr>
          <w:sz w:val="40"/>
          <w:szCs w:val="40"/>
        </w:rPr>
      </w:pPr>
      <w:proofErr w:type="spellStart"/>
      <w:r w:rsidRPr="0A966E87" w:rsidR="0A966E87">
        <w:rPr>
          <w:sz w:val="40"/>
          <w:szCs w:val="40"/>
        </w:rPr>
        <w:t>JasperReport</w:t>
      </w:r>
      <w:proofErr w:type="spellEnd"/>
      <w:r w:rsidRPr="0A966E87" w:rsidR="0A966E87">
        <w:rPr>
          <w:sz w:val="40"/>
          <w:szCs w:val="40"/>
        </w:rPr>
        <w:t xml:space="preserve"> and all its important libraries.</w:t>
      </w:r>
    </w:p>
    <w:p w:rsidR="0A966E87" w:rsidP="0A966E87" w:rsidRDefault="0A966E87" w14:paraId="3B8E73D1" w14:textId="6FF4E785">
      <w:pPr>
        <w:pStyle w:val="Normal"/>
        <w:ind w:left="0"/>
        <w:rPr>
          <w:sz w:val="40"/>
          <w:szCs w:val="40"/>
        </w:rPr>
      </w:pPr>
    </w:p>
    <w:p w:rsidR="0A966E87" w:rsidP="0A966E87" w:rsidRDefault="0A966E87" w14:paraId="7B98397F" w14:textId="192F13CF">
      <w:pPr>
        <w:pStyle w:val="Normal"/>
        <w:ind w:left="0"/>
        <w:rPr>
          <w:sz w:val="40"/>
          <w:szCs w:val="40"/>
        </w:rPr>
      </w:pPr>
    </w:p>
    <w:p w:rsidR="0A966E87" w:rsidP="0A966E87" w:rsidRDefault="0A966E87" w14:paraId="061DACDF" w14:textId="075339F1">
      <w:pPr>
        <w:pStyle w:val="Normal"/>
        <w:ind w:left="0"/>
        <w:rPr>
          <w:b w:val="1"/>
          <w:bCs w:val="1"/>
          <w:sz w:val="40"/>
          <w:szCs w:val="40"/>
        </w:rPr>
      </w:pPr>
      <w:r w:rsidRPr="0A966E87" w:rsidR="0A966E87">
        <w:rPr>
          <w:b w:val="1"/>
          <w:bCs w:val="1"/>
          <w:sz w:val="40"/>
          <w:szCs w:val="40"/>
        </w:rPr>
        <w:t>GUI:</w:t>
      </w:r>
    </w:p>
    <w:p w:rsidR="0A966E87" w:rsidP="0A966E87" w:rsidRDefault="0A966E87" w14:paraId="1003D2FE" w14:textId="27995103">
      <w:pPr>
        <w:pStyle w:val="Normal"/>
        <w:ind w:left="0"/>
        <w:rPr>
          <w:sz w:val="28"/>
          <w:szCs w:val="28"/>
        </w:rPr>
      </w:pPr>
      <w:r w:rsidRPr="0A966E87" w:rsidR="0A966E87">
        <w:rPr>
          <w:sz w:val="28"/>
          <w:szCs w:val="28"/>
        </w:rPr>
        <w:t xml:space="preserve">First of </w:t>
      </w:r>
      <w:proofErr w:type="gramStart"/>
      <w:r w:rsidRPr="0A966E87" w:rsidR="0A966E87">
        <w:rPr>
          <w:sz w:val="28"/>
          <w:szCs w:val="28"/>
        </w:rPr>
        <w:t>all</w:t>
      </w:r>
      <w:proofErr w:type="gramEnd"/>
      <w:r w:rsidRPr="0A966E87" w:rsidR="0A966E87">
        <w:rPr>
          <w:sz w:val="28"/>
          <w:szCs w:val="28"/>
        </w:rPr>
        <w:t xml:space="preserve"> we have the login page with two </w:t>
      </w:r>
      <w:proofErr w:type="spellStart"/>
      <w:r w:rsidRPr="0A966E87" w:rsidR="0A966E87">
        <w:rPr>
          <w:sz w:val="28"/>
          <w:szCs w:val="28"/>
        </w:rPr>
        <w:t>textfields</w:t>
      </w:r>
      <w:proofErr w:type="spellEnd"/>
      <w:r w:rsidRPr="0A966E87" w:rsidR="0A966E87">
        <w:rPr>
          <w:sz w:val="28"/>
          <w:szCs w:val="28"/>
        </w:rPr>
        <w:t xml:space="preserve"> one to enter the username and the other to enter your </w:t>
      </w:r>
      <w:proofErr w:type="gramStart"/>
      <w:r w:rsidRPr="0A966E87" w:rsidR="0A966E87">
        <w:rPr>
          <w:sz w:val="28"/>
          <w:szCs w:val="28"/>
        </w:rPr>
        <w:t>password  and</w:t>
      </w:r>
      <w:proofErr w:type="gramEnd"/>
      <w:r w:rsidRPr="0A966E87" w:rsidR="0A966E87">
        <w:rPr>
          <w:sz w:val="28"/>
          <w:szCs w:val="28"/>
        </w:rPr>
        <w:t xml:space="preserve"> a log in button to log in using these details and a signup button to </w:t>
      </w:r>
      <w:proofErr w:type="gramStart"/>
      <w:r w:rsidRPr="0A966E87" w:rsidR="0A966E87">
        <w:rPr>
          <w:sz w:val="28"/>
          <w:szCs w:val="28"/>
        </w:rPr>
        <w:t>signup</w:t>
      </w:r>
      <w:proofErr w:type="gramEnd"/>
      <w:r w:rsidRPr="0A966E87" w:rsidR="0A966E87">
        <w:rPr>
          <w:sz w:val="28"/>
          <w:szCs w:val="28"/>
        </w:rPr>
        <w:t xml:space="preserve">  a new user and a close button to close the program</w:t>
      </w:r>
    </w:p>
    <w:p w:rsidR="0A966E87" w:rsidP="0A966E87" w:rsidRDefault="0A966E87" w14:paraId="5D22CCF5" w14:textId="6059258C">
      <w:pPr>
        <w:pStyle w:val="Normal"/>
        <w:ind w:left="0"/>
        <w:rPr>
          <w:sz w:val="28"/>
          <w:szCs w:val="28"/>
        </w:rPr>
      </w:pPr>
    </w:p>
    <w:p w:rsidR="0A966E87" w:rsidP="0A966E87" w:rsidRDefault="0A966E87" w14:paraId="4AFEAC01" w14:textId="53AB79E3">
      <w:pPr>
        <w:pStyle w:val="Normal"/>
        <w:ind w:left="0"/>
        <w:rPr>
          <w:sz w:val="28"/>
          <w:szCs w:val="28"/>
        </w:rPr>
      </w:pPr>
      <w:r>
        <w:drawing>
          <wp:inline wp14:editId="7F32A569" wp14:anchorId="3EDBCD00">
            <wp:extent cx="5784645" cy="3374376"/>
            <wp:effectExtent l="0" t="0" r="0" b="0"/>
            <wp:docPr id="1349687505" name="" title=""/>
            <wp:cNvGraphicFramePr>
              <a:graphicFrameLocks noChangeAspect="1"/>
            </wp:cNvGraphicFramePr>
            <a:graphic>
              <a:graphicData uri="http://schemas.openxmlformats.org/drawingml/2006/picture">
                <pic:pic>
                  <pic:nvPicPr>
                    <pic:cNvPr id="0" name=""/>
                    <pic:cNvPicPr/>
                  </pic:nvPicPr>
                  <pic:blipFill>
                    <a:blip r:embed="R644706b9abd9475b">
                      <a:extLst>
                        <a:ext xmlns:a="http://schemas.openxmlformats.org/drawingml/2006/main" uri="{28A0092B-C50C-407E-A947-70E740481C1C}">
                          <a14:useLocalDpi val="0"/>
                        </a:ext>
                      </a:extLst>
                    </a:blip>
                    <a:stretch>
                      <a:fillRect/>
                    </a:stretch>
                  </pic:blipFill>
                  <pic:spPr>
                    <a:xfrm>
                      <a:off x="0" y="0"/>
                      <a:ext cx="5784645" cy="3374376"/>
                    </a:xfrm>
                    <a:prstGeom prst="rect">
                      <a:avLst/>
                    </a:prstGeom>
                  </pic:spPr>
                </pic:pic>
              </a:graphicData>
            </a:graphic>
          </wp:inline>
        </w:drawing>
      </w:r>
    </w:p>
    <w:p w:rsidR="0A966E87" w:rsidP="0A966E87" w:rsidRDefault="0A966E87" w14:paraId="7E45483B" w14:textId="0AC9690F">
      <w:pPr>
        <w:pStyle w:val="Normal"/>
        <w:ind w:left="0"/>
        <w:rPr>
          <w:sz w:val="28"/>
          <w:szCs w:val="28"/>
        </w:rPr>
      </w:pPr>
    </w:p>
    <w:p w:rsidR="0A966E87" w:rsidP="0A966E87" w:rsidRDefault="0A966E87" w14:paraId="233E20CD" w14:textId="794B498E">
      <w:pPr>
        <w:pStyle w:val="Normal"/>
        <w:rPr>
          <w:sz w:val="40"/>
          <w:szCs w:val="40"/>
        </w:rPr>
      </w:pPr>
    </w:p>
    <w:p w:rsidR="0A966E87" w:rsidP="0A966E87" w:rsidRDefault="0A966E87" w14:paraId="7D7C3A77" w14:textId="00B9135F">
      <w:pPr>
        <w:pStyle w:val="Normal"/>
        <w:rPr>
          <w:sz w:val="40"/>
          <w:szCs w:val="40"/>
        </w:rPr>
      </w:pPr>
    </w:p>
    <w:p w:rsidR="0A966E87" w:rsidP="0A966E87" w:rsidRDefault="0A966E87" w14:paraId="7CB5DE48" w14:textId="6A188197">
      <w:pPr>
        <w:pStyle w:val="Normal"/>
        <w:rPr>
          <w:sz w:val="40"/>
          <w:szCs w:val="40"/>
        </w:rPr>
      </w:pPr>
    </w:p>
    <w:p w:rsidR="0A966E87" w:rsidP="0A966E87" w:rsidRDefault="0A966E87" w14:paraId="212950D2" w14:textId="0CBEB09E">
      <w:pPr>
        <w:pStyle w:val="Normal"/>
        <w:rPr>
          <w:sz w:val="40"/>
          <w:szCs w:val="40"/>
        </w:rPr>
      </w:pPr>
      <w:r w:rsidRPr="0A966E87" w:rsidR="0A966E87">
        <w:rPr>
          <w:sz w:val="28"/>
          <w:szCs w:val="28"/>
        </w:rPr>
        <w:t xml:space="preserve">There </w:t>
      </w:r>
      <w:proofErr w:type="gramStart"/>
      <w:r w:rsidRPr="0A966E87" w:rsidR="0A966E87">
        <w:rPr>
          <w:sz w:val="28"/>
          <w:szCs w:val="28"/>
        </w:rPr>
        <w:t>is</w:t>
      </w:r>
      <w:proofErr w:type="gramEnd"/>
      <w:r w:rsidRPr="0A966E87" w:rsidR="0A966E87">
        <w:rPr>
          <w:sz w:val="28"/>
          <w:szCs w:val="28"/>
        </w:rPr>
        <w:t xml:space="preserve"> 4 types of users and each of them has a page alone, the picture bellow shows the admin page that u will need to enter username:Admin,password:Admin to enter it</w:t>
      </w:r>
    </w:p>
    <w:p w:rsidR="0A966E87" w:rsidP="0A966E87" w:rsidRDefault="0A966E87" w14:paraId="060C5690" w14:textId="5914FA72">
      <w:pPr>
        <w:pStyle w:val="Normal"/>
        <w:rPr>
          <w:sz w:val="28"/>
          <w:szCs w:val="28"/>
        </w:rPr>
      </w:pPr>
      <w:r w:rsidRPr="0A966E87" w:rsidR="0A966E87">
        <w:rPr>
          <w:sz w:val="28"/>
          <w:szCs w:val="28"/>
        </w:rPr>
        <w:t xml:space="preserve">And the Admin has an accessibility to do everything such as adding a new Donor, viewing all the donors details , </w:t>
      </w:r>
      <w:proofErr w:type="spellStart"/>
      <w:r w:rsidRPr="0A966E87" w:rsidR="0A966E87">
        <w:rPr>
          <w:sz w:val="28"/>
          <w:szCs w:val="28"/>
        </w:rPr>
        <w:t>delateing</w:t>
      </w:r>
      <w:proofErr w:type="spellEnd"/>
      <w:r w:rsidRPr="0A966E87" w:rsidR="0A966E87">
        <w:rPr>
          <w:sz w:val="28"/>
          <w:szCs w:val="28"/>
        </w:rPr>
        <w:t xml:space="preserve"> donors, viewing the stock details, increasing and decreasing the stock, adding a new employee, adding a new requester...etc</w:t>
      </w:r>
    </w:p>
    <w:p w:rsidR="0A966E87" w:rsidP="0A966E87" w:rsidRDefault="0A966E87" w14:paraId="234BA942" w14:textId="4B92B6AA">
      <w:pPr>
        <w:pStyle w:val="Normal"/>
        <w:rPr>
          <w:sz w:val="28"/>
          <w:szCs w:val="28"/>
        </w:rPr>
      </w:pPr>
      <w:r w:rsidRPr="0A966E87" w:rsidR="0A966E87">
        <w:rPr>
          <w:sz w:val="28"/>
          <w:szCs w:val="28"/>
        </w:rPr>
        <w:t>There is a bar that u can select any of its tabs a menu will show up viewing all the options u can do.</w:t>
      </w:r>
    </w:p>
    <w:p w:rsidR="0A966E87" w:rsidP="0A966E87" w:rsidRDefault="0A966E87" w14:paraId="3CAFBD6A" w14:textId="7D562C86">
      <w:pPr>
        <w:pStyle w:val="Normal"/>
        <w:rPr>
          <w:sz w:val="28"/>
          <w:szCs w:val="28"/>
        </w:rPr>
      </w:pPr>
    </w:p>
    <w:p w:rsidR="0A966E87" w:rsidP="0A966E87" w:rsidRDefault="0A966E87" w14:paraId="279B4051" w14:textId="0430F9E6">
      <w:pPr>
        <w:pStyle w:val="Normal"/>
        <w:rPr>
          <w:sz w:val="28"/>
          <w:szCs w:val="28"/>
        </w:rPr>
      </w:pPr>
      <w:r>
        <w:drawing>
          <wp:inline wp14:editId="584FF327" wp14:anchorId="0833946B">
            <wp:extent cx="6478700" cy="3728706"/>
            <wp:effectExtent l="0" t="0" r="0" b="0"/>
            <wp:docPr id="2080809987" name="" title=""/>
            <wp:cNvGraphicFramePr>
              <a:graphicFrameLocks noChangeAspect="1"/>
            </wp:cNvGraphicFramePr>
            <a:graphic>
              <a:graphicData uri="http://schemas.openxmlformats.org/drawingml/2006/picture">
                <pic:pic>
                  <pic:nvPicPr>
                    <pic:cNvPr id="0" name=""/>
                    <pic:cNvPicPr/>
                  </pic:nvPicPr>
                  <pic:blipFill>
                    <a:blip r:embed="R17bb43d0b1cf4b45">
                      <a:extLst>
                        <a:ext xmlns:a="http://schemas.openxmlformats.org/drawingml/2006/main" uri="{28A0092B-C50C-407E-A947-70E740481C1C}">
                          <a14:useLocalDpi val="0"/>
                        </a:ext>
                      </a:extLst>
                    </a:blip>
                    <a:stretch>
                      <a:fillRect/>
                    </a:stretch>
                  </pic:blipFill>
                  <pic:spPr>
                    <a:xfrm>
                      <a:off x="0" y="0"/>
                      <a:ext cx="6478700" cy="3728706"/>
                    </a:xfrm>
                    <a:prstGeom prst="rect">
                      <a:avLst/>
                    </a:prstGeom>
                  </pic:spPr>
                </pic:pic>
              </a:graphicData>
            </a:graphic>
          </wp:inline>
        </w:drawing>
      </w:r>
    </w:p>
    <w:p w:rsidR="0A966E87" w:rsidP="0A966E87" w:rsidRDefault="0A966E87" w14:paraId="17720A71" w14:textId="7C781F55">
      <w:pPr>
        <w:pStyle w:val="Normal"/>
        <w:rPr>
          <w:sz w:val="28"/>
          <w:szCs w:val="28"/>
        </w:rPr>
      </w:pPr>
    </w:p>
    <w:p w:rsidR="0A966E87" w:rsidP="0A966E87" w:rsidRDefault="0A966E87" w14:paraId="3E35BF5A" w14:textId="7F3AF7B6">
      <w:pPr>
        <w:pStyle w:val="Normal"/>
        <w:rPr>
          <w:sz w:val="28"/>
          <w:szCs w:val="28"/>
        </w:rPr>
      </w:pPr>
    </w:p>
    <w:p w:rsidR="0A966E87" w:rsidP="0A966E87" w:rsidRDefault="0A966E87" w14:paraId="0ACCD63B" w14:textId="66050912">
      <w:pPr>
        <w:pStyle w:val="Normal"/>
        <w:rPr>
          <w:sz w:val="28"/>
          <w:szCs w:val="28"/>
        </w:rPr>
      </w:pPr>
      <w:r w:rsidRPr="0A966E87" w:rsidR="0A966E87">
        <w:rPr>
          <w:sz w:val="28"/>
          <w:szCs w:val="28"/>
        </w:rPr>
        <w:t>This page is to delete the donor by searching for him by his ID</w:t>
      </w:r>
    </w:p>
    <w:p w:rsidR="0A966E87" w:rsidP="0A966E87" w:rsidRDefault="0A966E87" w14:paraId="662784C0" w14:textId="6DFBB4E5">
      <w:pPr>
        <w:pStyle w:val="Normal"/>
        <w:rPr>
          <w:sz w:val="40"/>
          <w:szCs w:val="40"/>
        </w:rPr>
      </w:pPr>
      <w:r>
        <w:drawing>
          <wp:inline wp14:editId="46CDA4E1" wp14:anchorId="1035FF47">
            <wp:extent cx="4572000" cy="3295650"/>
            <wp:effectExtent l="0" t="0" r="0" b="0"/>
            <wp:docPr id="100322923" name="" title=""/>
            <wp:cNvGraphicFramePr>
              <a:graphicFrameLocks noChangeAspect="1"/>
            </wp:cNvGraphicFramePr>
            <a:graphic>
              <a:graphicData uri="http://schemas.openxmlformats.org/drawingml/2006/picture">
                <pic:pic>
                  <pic:nvPicPr>
                    <pic:cNvPr id="0" name=""/>
                    <pic:cNvPicPr/>
                  </pic:nvPicPr>
                  <pic:blipFill>
                    <a:blip r:embed="R89299f8d8bb64e79">
                      <a:extLst>
                        <a:ext xmlns:a="http://schemas.openxmlformats.org/drawingml/2006/main" uri="{28A0092B-C50C-407E-A947-70E740481C1C}">
                          <a14:useLocalDpi val="0"/>
                        </a:ext>
                      </a:extLst>
                    </a:blip>
                    <a:stretch>
                      <a:fillRect/>
                    </a:stretch>
                  </pic:blipFill>
                  <pic:spPr>
                    <a:xfrm>
                      <a:off x="0" y="0"/>
                      <a:ext cx="4572000" cy="3295650"/>
                    </a:xfrm>
                    <a:prstGeom prst="rect">
                      <a:avLst/>
                    </a:prstGeom>
                  </pic:spPr>
                </pic:pic>
              </a:graphicData>
            </a:graphic>
          </wp:inline>
        </w:drawing>
      </w:r>
    </w:p>
    <w:p w:rsidR="0A966E87" w:rsidP="0A966E87" w:rsidRDefault="0A966E87" w14:paraId="5AF9D5DA" w14:textId="5BE99E18">
      <w:pPr>
        <w:pStyle w:val="Normal"/>
        <w:rPr>
          <w:sz w:val="40"/>
          <w:szCs w:val="40"/>
        </w:rPr>
      </w:pPr>
    </w:p>
    <w:p w:rsidR="0A966E87" w:rsidP="0A966E87" w:rsidRDefault="0A966E87" w14:paraId="56D0B5BA" w14:textId="25FB7ECD">
      <w:pPr>
        <w:pStyle w:val="Normal"/>
      </w:pPr>
      <w:r w:rsidR="0A966E87">
        <w:rPr/>
        <w:t>This page is to view all the donor details in a jtable</w:t>
      </w:r>
    </w:p>
    <w:p w:rsidR="0A966E87" w:rsidP="0A966E87" w:rsidRDefault="0A966E87" w14:paraId="593EFB24" w14:textId="00FF8E4D">
      <w:pPr>
        <w:pStyle w:val="Normal"/>
      </w:pPr>
      <w:r>
        <w:drawing>
          <wp:inline wp14:editId="6F59A456" wp14:anchorId="4A58CCAF">
            <wp:extent cx="4572000" cy="3248025"/>
            <wp:effectExtent l="0" t="0" r="0" b="0"/>
            <wp:docPr id="1117035538" name="" title=""/>
            <wp:cNvGraphicFramePr>
              <a:graphicFrameLocks noChangeAspect="1"/>
            </wp:cNvGraphicFramePr>
            <a:graphic>
              <a:graphicData uri="http://schemas.openxmlformats.org/drawingml/2006/picture">
                <pic:pic>
                  <pic:nvPicPr>
                    <pic:cNvPr id="0" name=""/>
                    <pic:cNvPicPr/>
                  </pic:nvPicPr>
                  <pic:blipFill>
                    <a:blip r:embed="Rf5c35e4d345e4df2">
                      <a:extLst>
                        <a:ext xmlns:a="http://schemas.openxmlformats.org/drawingml/2006/main" uri="{28A0092B-C50C-407E-A947-70E740481C1C}">
                          <a14:useLocalDpi val="0"/>
                        </a:ext>
                      </a:extLst>
                    </a:blip>
                    <a:stretch>
                      <a:fillRect/>
                    </a:stretch>
                  </pic:blipFill>
                  <pic:spPr>
                    <a:xfrm>
                      <a:off x="0" y="0"/>
                      <a:ext cx="4572000" cy="3248025"/>
                    </a:xfrm>
                    <a:prstGeom prst="rect">
                      <a:avLst/>
                    </a:prstGeom>
                  </pic:spPr>
                </pic:pic>
              </a:graphicData>
            </a:graphic>
          </wp:inline>
        </w:drawing>
      </w:r>
    </w:p>
    <w:p w:rsidR="0A966E87" w:rsidP="0A966E87" w:rsidRDefault="0A966E87" w14:paraId="063D3E11" w14:textId="12BD22F0">
      <w:pPr>
        <w:pStyle w:val="Normal"/>
      </w:pPr>
    </w:p>
    <w:p w:rsidR="0A966E87" w:rsidP="0A966E87" w:rsidRDefault="0A966E87" w14:paraId="7B65D1E3" w14:textId="00A12A6A">
      <w:pPr>
        <w:pStyle w:val="Normal"/>
      </w:pPr>
    </w:p>
    <w:p w:rsidR="0A966E87" w:rsidP="0A966E87" w:rsidRDefault="0A966E87" w14:paraId="29DC7A72" w14:textId="36D5D82E">
      <w:pPr>
        <w:pStyle w:val="Normal"/>
      </w:pPr>
    </w:p>
    <w:p w:rsidR="0A966E87" w:rsidP="0A966E87" w:rsidRDefault="0A966E87" w14:paraId="3666FDE1" w14:textId="4193EA2E">
      <w:pPr>
        <w:pStyle w:val="Normal"/>
      </w:pPr>
      <w:r w:rsidR="0A966E87">
        <w:rPr/>
        <w:t>This page is to insert a new donation</w:t>
      </w:r>
    </w:p>
    <w:p w:rsidR="0A966E87" w:rsidP="0A966E87" w:rsidRDefault="0A966E87" w14:paraId="5736F3EC" w14:textId="219058DF">
      <w:pPr>
        <w:pStyle w:val="Normal"/>
      </w:pPr>
      <w:r>
        <w:drawing>
          <wp:inline wp14:editId="19C9B5E6" wp14:anchorId="4CF10CC6">
            <wp:extent cx="4572000" cy="3286125"/>
            <wp:effectExtent l="0" t="0" r="0" b="0"/>
            <wp:docPr id="2145813513" name="" title=""/>
            <wp:cNvGraphicFramePr>
              <a:graphicFrameLocks noChangeAspect="1"/>
            </wp:cNvGraphicFramePr>
            <a:graphic>
              <a:graphicData uri="http://schemas.openxmlformats.org/drawingml/2006/picture">
                <pic:pic>
                  <pic:nvPicPr>
                    <pic:cNvPr id="0" name=""/>
                    <pic:cNvPicPr/>
                  </pic:nvPicPr>
                  <pic:blipFill>
                    <a:blip r:embed="R6f33770b03704c76">
                      <a:extLst>
                        <a:ext xmlns:a="http://schemas.openxmlformats.org/drawingml/2006/main" uri="{28A0092B-C50C-407E-A947-70E740481C1C}">
                          <a14:useLocalDpi val="0"/>
                        </a:ext>
                      </a:extLst>
                    </a:blip>
                    <a:stretch>
                      <a:fillRect/>
                    </a:stretch>
                  </pic:blipFill>
                  <pic:spPr>
                    <a:xfrm>
                      <a:off x="0" y="0"/>
                      <a:ext cx="4572000" cy="3286125"/>
                    </a:xfrm>
                    <a:prstGeom prst="rect">
                      <a:avLst/>
                    </a:prstGeom>
                  </pic:spPr>
                </pic:pic>
              </a:graphicData>
            </a:graphic>
          </wp:inline>
        </w:drawing>
      </w:r>
    </w:p>
    <w:p w:rsidR="0A966E87" w:rsidP="0A966E87" w:rsidRDefault="0A966E87" w14:paraId="22A479CA" w14:textId="67FD9E90">
      <w:pPr>
        <w:pStyle w:val="Normal"/>
      </w:pPr>
    </w:p>
    <w:p w:rsidR="0A966E87" w:rsidP="0A966E87" w:rsidRDefault="0A966E87" w14:paraId="6730F8C9" w14:textId="5B06D016">
      <w:pPr>
        <w:pStyle w:val="Normal"/>
      </w:pPr>
    </w:p>
    <w:p w:rsidR="0A966E87" w:rsidP="0A966E87" w:rsidRDefault="0A966E87" w14:paraId="30B9A705" w14:textId="7EC3D781">
      <w:pPr>
        <w:pStyle w:val="Normal"/>
      </w:pPr>
      <w:r w:rsidR="0A966E87">
        <w:rPr/>
        <w:t xml:space="preserve">This page is to add a new employee </w:t>
      </w:r>
    </w:p>
    <w:p w:rsidR="0A966E87" w:rsidP="0A966E87" w:rsidRDefault="0A966E87" w14:paraId="72643F9C" w14:textId="4D78A8F5">
      <w:pPr>
        <w:pStyle w:val="Normal"/>
      </w:pPr>
      <w:r>
        <w:drawing>
          <wp:inline wp14:editId="5E854E28" wp14:anchorId="6A05513A">
            <wp:extent cx="4572000" cy="3352800"/>
            <wp:effectExtent l="0" t="0" r="0" b="0"/>
            <wp:docPr id="94932508" name="" title=""/>
            <wp:cNvGraphicFramePr>
              <a:graphicFrameLocks noChangeAspect="1"/>
            </wp:cNvGraphicFramePr>
            <a:graphic>
              <a:graphicData uri="http://schemas.openxmlformats.org/drawingml/2006/picture">
                <pic:pic>
                  <pic:nvPicPr>
                    <pic:cNvPr id="0" name=""/>
                    <pic:cNvPicPr/>
                  </pic:nvPicPr>
                  <pic:blipFill>
                    <a:blip r:embed="R896076e8e815458b">
                      <a:extLst>
                        <a:ext xmlns:a="http://schemas.openxmlformats.org/drawingml/2006/main" uri="{28A0092B-C50C-407E-A947-70E740481C1C}">
                          <a14:useLocalDpi val="0"/>
                        </a:ext>
                      </a:extLst>
                    </a:blip>
                    <a:stretch>
                      <a:fillRect/>
                    </a:stretch>
                  </pic:blipFill>
                  <pic:spPr>
                    <a:xfrm>
                      <a:off x="0" y="0"/>
                      <a:ext cx="4572000" cy="3352800"/>
                    </a:xfrm>
                    <a:prstGeom prst="rect">
                      <a:avLst/>
                    </a:prstGeom>
                  </pic:spPr>
                </pic:pic>
              </a:graphicData>
            </a:graphic>
          </wp:inline>
        </w:drawing>
      </w:r>
    </w:p>
    <w:p w:rsidR="0A966E87" w:rsidP="0A966E87" w:rsidRDefault="0A966E87" w14:paraId="53E89844" w14:textId="0373F2AB">
      <w:pPr>
        <w:pStyle w:val="Normal"/>
      </w:pPr>
    </w:p>
    <w:p w:rsidR="0A966E87" w:rsidP="0A966E87" w:rsidRDefault="0A966E87" w14:paraId="396357E1" w14:textId="1800CFDF">
      <w:pPr>
        <w:pStyle w:val="Normal"/>
      </w:pPr>
      <w:r w:rsidR="0A966E87">
        <w:rPr/>
        <w:t>This page is to view all the employees details</w:t>
      </w:r>
    </w:p>
    <w:p w:rsidR="0A966E87" w:rsidP="0A966E87" w:rsidRDefault="0A966E87" w14:paraId="17BF9BF1" w14:textId="72531DB0">
      <w:pPr>
        <w:pStyle w:val="Normal"/>
      </w:pPr>
      <w:r>
        <w:drawing>
          <wp:inline wp14:editId="119FDBA4" wp14:anchorId="3F8704CA">
            <wp:extent cx="4572000" cy="3267075"/>
            <wp:effectExtent l="0" t="0" r="0" b="0"/>
            <wp:docPr id="1531424037" name="" title=""/>
            <wp:cNvGraphicFramePr>
              <a:graphicFrameLocks noChangeAspect="1"/>
            </wp:cNvGraphicFramePr>
            <a:graphic>
              <a:graphicData uri="http://schemas.openxmlformats.org/drawingml/2006/picture">
                <pic:pic>
                  <pic:nvPicPr>
                    <pic:cNvPr id="0" name=""/>
                    <pic:cNvPicPr/>
                  </pic:nvPicPr>
                  <pic:blipFill>
                    <a:blip r:embed="R779a1ba6f25246b8">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0A966E87" w:rsidP="0A966E87" w:rsidRDefault="0A966E87" w14:paraId="6DEFF4C1" w14:textId="0115A867">
      <w:pPr>
        <w:pStyle w:val="Normal"/>
      </w:pPr>
    </w:p>
    <w:p w:rsidR="0A966E87" w:rsidP="0A966E87" w:rsidRDefault="0A966E87" w14:paraId="6325A1E4" w14:textId="16CCD5D8">
      <w:pPr>
        <w:pStyle w:val="Normal"/>
      </w:pPr>
      <w:r w:rsidR="0A966E87">
        <w:rPr/>
        <w:t>This page is to make a request</w:t>
      </w:r>
    </w:p>
    <w:p w:rsidR="0A966E87" w:rsidP="0A966E87" w:rsidRDefault="0A966E87" w14:paraId="3AA62478" w14:textId="370240A7">
      <w:pPr>
        <w:pStyle w:val="Normal"/>
      </w:pPr>
      <w:r>
        <w:drawing>
          <wp:inline wp14:editId="18EFC37E" wp14:anchorId="7E0FD806">
            <wp:extent cx="4572000" cy="3238500"/>
            <wp:effectExtent l="0" t="0" r="0" b="0"/>
            <wp:docPr id="688424187" name="" title=""/>
            <wp:cNvGraphicFramePr>
              <a:graphicFrameLocks noChangeAspect="1"/>
            </wp:cNvGraphicFramePr>
            <a:graphic>
              <a:graphicData uri="http://schemas.openxmlformats.org/drawingml/2006/picture">
                <pic:pic>
                  <pic:nvPicPr>
                    <pic:cNvPr id="0" name=""/>
                    <pic:cNvPicPr/>
                  </pic:nvPicPr>
                  <pic:blipFill>
                    <a:blip r:embed="R3a2aa1187a0e4960">
                      <a:extLst>
                        <a:ext xmlns:a="http://schemas.openxmlformats.org/drawingml/2006/main" uri="{28A0092B-C50C-407E-A947-70E740481C1C}">
                          <a14:useLocalDpi val="0"/>
                        </a:ext>
                      </a:extLst>
                    </a:blip>
                    <a:stretch>
                      <a:fillRect/>
                    </a:stretch>
                  </pic:blipFill>
                  <pic:spPr>
                    <a:xfrm>
                      <a:off x="0" y="0"/>
                      <a:ext cx="4572000" cy="3238500"/>
                    </a:xfrm>
                    <a:prstGeom prst="rect">
                      <a:avLst/>
                    </a:prstGeom>
                  </pic:spPr>
                </pic:pic>
              </a:graphicData>
            </a:graphic>
          </wp:inline>
        </w:drawing>
      </w:r>
    </w:p>
    <w:p w:rsidR="0A966E87" w:rsidP="0A966E87" w:rsidRDefault="0A966E87" w14:paraId="12D1D607" w14:textId="469780FE">
      <w:pPr>
        <w:pStyle w:val="Normal"/>
      </w:pPr>
      <w:r w:rsidR="0A966E87">
        <w:rPr/>
        <w:t>This page is to add a new requester</w:t>
      </w:r>
    </w:p>
    <w:p w:rsidR="0A966E87" w:rsidP="0A966E87" w:rsidRDefault="0A966E87" w14:paraId="262CB26B" w14:textId="6963AADB">
      <w:pPr>
        <w:pStyle w:val="Normal"/>
      </w:pPr>
      <w:r>
        <w:drawing>
          <wp:inline wp14:editId="1C992680" wp14:anchorId="5F350743">
            <wp:extent cx="4572000" cy="3295650"/>
            <wp:effectExtent l="0" t="0" r="0" b="0"/>
            <wp:docPr id="642031378" name="" title=""/>
            <wp:cNvGraphicFramePr>
              <a:graphicFrameLocks noChangeAspect="1"/>
            </wp:cNvGraphicFramePr>
            <a:graphic>
              <a:graphicData uri="http://schemas.openxmlformats.org/drawingml/2006/picture">
                <pic:pic>
                  <pic:nvPicPr>
                    <pic:cNvPr id="0" name=""/>
                    <pic:cNvPicPr/>
                  </pic:nvPicPr>
                  <pic:blipFill>
                    <a:blip r:embed="R55d77da59583459b">
                      <a:extLst>
                        <a:ext xmlns:a="http://schemas.openxmlformats.org/drawingml/2006/main" uri="{28A0092B-C50C-407E-A947-70E740481C1C}">
                          <a14:useLocalDpi val="0"/>
                        </a:ext>
                      </a:extLst>
                    </a:blip>
                    <a:stretch>
                      <a:fillRect/>
                    </a:stretch>
                  </pic:blipFill>
                  <pic:spPr>
                    <a:xfrm>
                      <a:off x="0" y="0"/>
                      <a:ext cx="4572000" cy="3295650"/>
                    </a:xfrm>
                    <a:prstGeom prst="rect">
                      <a:avLst/>
                    </a:prstGeom>
                  </pic:spPr>
                </pic:pic>
              </a:graphicData>
            </a:graphic>
          </wp:inline>
        </w:drawing>
      </w:r>
    </w:p>
    <w:p w:rsidR="0A966E87" w:rsidP="0A966E87" w:rsidRDefault="0A966E87" w14:paraId="056BE69C" w14:textId="24AB0135">
      <w:pPr>
        <w:pStyle w:val="Normal"/>
      </w:pPr>
    </w:p>
    <w:p w:rsidR="0A966E87" w:rsidP="0A966E87" w:rsidRDefault="0A966E87" w14:paraId="068A0DE6" w14:textId="409C9422">
      <w:pPr>
        <w:pStyle w:val="Normal"/>
      </w:pPr>
      <w:r w:rsidR="0A966E87">
        <w:rPr/>
        <w:t>This page is to search for blood donors based on their bloodgroup</w:t>
      </w:r>
    </w:p>
    <w:p w:rsidR="0A966E87" w:rsidP="0A966E87" w:rsidRDefault="0A966E87" w14:paraId="2229FEFE" w14:textId="0C73D33F">
      <w:pPr>
        <w:pStyle w:val="Normal"/>
      </w:pPr>
      <w:r>
        <w:drawing>
          <wp:inline wp14:editId="327E2070" wp14:anchorId="6DDE6748">
            <wp:extent cx="4572000" cy="3286125"/>
            <wp:effectExtent l="0" t="0" r="0" b="0"/>
            <wp:docPr id="902229818" name="" title=""/>
            <wp:cNvGraphicFramePr>
              <a:graphicFrameLocks noChangeAspect="1"/>
            </wp:cNvGraphicFramePr>
            <a:graphic>
              <a:graphicData uri="http://schemas.openxmlformats.org/drawingml/2006/picture">
                <pic:pic>
                  <pic:nvPicPr>
                    <pic:cNvPr id="0" name=""/>
                    <pic:cNvPicPr/>
                  </pic:nvPicPr>
                  <pic:blipFill>
                    <a:blip r:embed="R71149000905d4903">
                      <a:extLst>
                        <a:ext xmlns:a="http://schemas.openxmlformats.org/drawingml/2006/main" uri="{28A0092B-C50C-407E-A947-70E740481C1C}">
                          <a14:useLocalDpi val="0"/>
                        </a:ext>
                      </a:extLst>
                    </a:blip>
                    <a:stretch>
                      <a:fillRect/>
                    </a:stretch>
                  </pic:blipFill>
                  <pic:spPr>
                    <a:xfrm>
                      <a:off x="0" y="0"/>
                      <a:ext cx="4572000" cy="3286125"/>
                    </a:xfrm>
                    <a:prstGeom prst="rect">
                      <a:avLst/>
                    </a:prstGeom>
                  </pic:spPr>
                </pic:pic>
              </a:graphicData>
            </a:graphic>
          </wp:inline>
        </w:drawing>
      </w:r>
    </w:p>
    <w:p w:rsidR="0A966E87" w:rsidP="0A966E87" w:rsidRDefault="0A966E87" w14:paraId="09074699" w14:textId="70BA0B3D">
      <w:pPr>
        <w:pStyle w:val="Normal"/>
      </w:pPr>
    </w:p>
    <w:p w:rsidR="0A966E87" w:rsidP="0A966E87" w:rsidRDefault="0A966E87" w14:paraId="3AAF6BF5" w14:textId="1F94A9F2">
      <w:pPr>
        <w:pStyle w:val="Normal"/>
      </w:pPr>
    </w:p>
    <w:p w:rsidR="0A966E87" w:rsidP="0A966E87" w:rsidRDefault="0A966E87" w14:paraId="52489B9B" w14:textId="0EE29D3D">
      <w:pPr>
        <w:pStyle w:val="Normal"/>
      </w:pPr>
      <w:r w:rsidR="0A966E87">
        <w:rPr/>
        <w:t xml:space="preserve">This page is to </w:t>
      </w:r>
      <w:r w:rsidR="0A966E87">
        <w:rPr/>
        <w:t>search</w:t>
      </w:r>
      <w:r w:rsidR="0A966E87">
        <w:rPr/>
        <w:t xml:space="preserve"> for blood donors based on their location</w:t>
      </w:r>
    </w:p>
    <w:p w:rsidR="0A966E87" w:rsidP="0A966E87" w:rsidRDefault="0A966E87" w14:paraId="5DF7BE75" w14:textId="22E00672">
      <w:pPr>
        <w:pStyle w:val="Normal"/>
      </w:pPr>
    </w:p>
    <w:p w:rsidR="0A966E87" w:rsidP="0A966E87" w:rsidRDefault="0A966E87" w14:paraId="4707B456" w14:textId="0D0588E5">
      <w:pPr>
        <w:pStyle w:val="Normal"/>
      </w:pPr>
      <w:r>
        <w:drawing>
          <wp:inline wp14:editId="054C91F7" wp14:anchorId="1A824DCA">
            <wp:extent cx="4572000" cy="3267075"/>
            <wp:effectExtent l="0" t="0" r="0" b="0"/>
            <wp:docPr id="355169724" name="" title=""/>
            <wp:cNvGraphicFramePr>
              <a:graphicFrameLocks noChangeAspect="1"/>
            </wp:cNvGraphicFramePr>
            <a:graphic>
              <a:graphicData uri="http://schemas.openxmlformats.org/drawingml/2006/picture">
                <pic:pic>
                  <pic:nvPicPr>
                    <pic:cNvPr id="0" name=""/>
                    <pic:cNvPicPr/>
                  </pic:nvPicPr>
                  <pic:blipFill>
                    <a:blip r:embed="R7dd83db8af7c4f09">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0A966E87" w:rsidP="0A966E87" w:rsidRDefault="0A966E87" w14:paraId="4C89C3E0" w14:textId="5C3A676C">
      <w:pPr>
        <w:pStyle w:val="Normal"/>
      </w:pPr>
      <w:r w:rsidR="0A966E87">
        <w:rPr/>
        <w:t xml:space="preserve">This page is to choose a </w:t>
      </w:r>
      <w:proofErr w:type="spellStart"/>
      <w:r w:rsidR="0A966E87">
        <w:rPr/>
        <w:t>bloodgroup</w:t>
      </w:r>
      <w:proofErr w:type="spellEnd"/>
      <w:r w:rsidR="0A966E87">
        <w:rPr/>
        <w:t xml:space="preserve"> and decrease the number of its units</w:t>
      </w:r>
    </w:p>
    <w:p w:rsidR="0A966E87" w:rsidP="0A966E87" w:rsidRDefault="0A966E87" w14:paraId="369FE7FB" w14:textId="24943332">
      <w:pPr>
        <w:pStyle w:val="Normal"/>
      </w:pPr>
      <w:r>
        <w:drawing>
          <wp:inline wp14:editId="0775468A" wp14:anchorId="1175DE2A">
            <wp:extent cx="4572000" cy="3248025"/>
            <wp:effectExtent l="0" t="0" r="0" b="0"/>
            <wp:docPr id="1788635219" name="" title=""/>
            <wp:cNvGraphicFramePr>
              <a:graphicFrameLocks noChangeAspect="1"/>
            </wp:cNvGraphicFramePr>
            <a:graphic>
              <a:graphicData uri="http://schemas.openxmlformats.org/drawingml/2006/picture">
                <pic:pic>
                  <pic:nvPicPr>
                    <pic:cNvPr id="0" name=""/>
                    <pic:cNvPicPr/>
                  </pic:nvPicPr>
                  <pic:blipFill>
                    <a:blip r:embed="Rd24db24f77e24e2f">
                      <a:extLst>
                        <a:ext xmlns:a="http://schemas.openxmlformats.org/drawingml/2006/main" uri="{28A0092B-C50C-407E-A947-70E740481C1C}">
                          <a14:useLocalDpi val="0"/>
                        </a:ext>
                      </a:extLst>
                    </a:blip>
                    <a:stretch>
                      <a:fillRect/>
                    </a:stretch>
                  </pic:blipFill>
                  <pic:spPr>
                    <a:xfrm>
                      <a:off x="0" y="0"/>
                      <a:ext cx="4572000" cy="3248025"/>
                    </a:xfrm>
                    <a:prstGeom prst="rect">
                      <a:avLst/>
                    </a:prstGeom>
                  </pic:spPr>
                </pic:pic>
              </a:graphicData>
            </a:graphic>
          </wp:inline>
        </w:drawing>
      </w:r>
    </w:p>
    <w:p w:rsidR="0A966E87" w:rsidP="0A966E87" w:rsidRDefault="0A966E87" w14:paraId="17239C90" w14:textId="32B40A57">
      <w:pPr>
        <w:pStyle w:val="Normal"/>
      </w:pPr>
      <w:r w:rsidR="0A966E87">
        <w:rPr/>
        <w:t>This page is to increase the num of units of a bloodtype</w:t>
      </w:r>
    </w:p>
    <w:p w:rsidR="0A966E87" w:rsidP="0A966E87" w:rsidRDefault="0A966E87" w14:paraId="683E1534" w14:textId="60FA47FC">
      <w:pPr>
        <w:pStyle w:val="Normal"/>
      </w:pPr>
      <w:r>
        <w:drawing>
          <wp:inline wp14:editId="623BDEC5" wp14:anchorId="5D72A21B">
            <wp:extent cx="4572000" cy="3267075"/>
            <wp:effectExtent l="0" t="0" r="0" b="0"/>
            <wp:docPr id="13914800" name="" title=""/>
            <wp:cNvGraphicFramePr>
              <a:graphicFrameLocks noChangeAspect="1"/>
            </wp:cNvGraphicFramePr>
            <a:graphic>
              <a:graphicData uri="http://schemas.openxmlformats.org/drawingml/2006/picture">
                <pic:pic>
                  <pic:nvPicPr>
                    <pic:cNvPr id="0" name=""/>
                    <pic:cNvPicPr/>
                  </pic:nvPicPr>
                  <pic:blipFill>
                    <a:blip r:embed="Rbf6ec57a4a054e94">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0A966E87" w:rsidP="0A966E87" w:rsidRDefault="0A966E87" w14:paraId="26F13C4E" w14:textId="34323F13">
      <w:pPr>
        <w:pStyle w:val="Normal"/>
      </w:pPr>
      <w:r w:rsidR="0A966E87">
        <w:rPr/>
        <w:t>This page is to view all the stock details</w:t>
      </w:r>
    </w:p>
    <w:p w:rsidR="0A966E87" w:rsidP="0A966E87" w:rsidRDefault="0A966E87" w14:paraId="7CA483CD" w14:textId="773A77A7">
      <w:pPr>
        <w:pStyle w:val="Normal"/>
      </w:pPr>
      <w:r>
        <w:drawing>
          <wp:inline wp14:editId="3FF53A84" wp14:anchorId="3B26B992">
            <wp:extent cx="4572000" cy="3248025"/>
            <wp:effectExtent l="0" t="0" r="0" b="0"/>
            <wp:docPr id="925321673" name="" title=""/>
            <wp:cNvGraphicFramePr>
              <a:graphicFrameLocks noChangeAspect="1"/>
            </wp:cNvGraphicFramePr>
            <a:graphic>
              <a:graphicData uri="http://schemas.openxmlformats.org/drawingml/2006/picture">
                <pic:pic>
                  <pic:nvPicPr>
                    <pic:cNvPr id="0" name=""/>
                    <pic:cNvPicPr/>
                  </pic:nvPicPr>
                  <pic:blipFill>
                    <a:blip r:embed="R340d1759f14c432e">
                      <a:extLst>
                        <a:ext xmlns:a="http://schemas.openxmlformats.org/drawingml/2006/main" uri="{28A0092B-C50C-407E-A947-70E740481C1C}">
                          <a14:useLocalDpi val="0"/>
                        </a:ext>
                      </a:extLst>
                    </a:blip>
                    <a:stretch>
                      <a:fillRect/>
                    </a:stretch>
                  </pic:blipFill>
                  <pic:spPr>
                    <a:xfrm>
                      <a:off x="0" y="0"/>
                      <a:ext cx="4572000" cy="3248025"/>
                    </a:xfrm>
                    <a:prstGeom prst="rect">
                      <a:avLst/>
                    </a:prstGeom>
                  </pic:spPr>
                </pic:pic>
              </a:graphicData>
            </a:graphic>
          </wp:inline>
        </w:drawing>
      </w:r>
    </w:p>
    <w:p w:rsidR="0A966E87" w:rsidP="0A966E87" w:rsidRDefault="0A966E87" w14:paraId="2E61F748" w14:textId="1F8CCC31">
      <w:pPr>
        <w:pStyle w:val="Normal"/>
      </w:pPr>
      <w:r w:rsidR="0A966E87">
        <w:rPr/>
        <w:t xml:space="preserve">This page is to update donors details </w:t>
      </w:r>
    </w:p>
    <w:p w:rsidR="0A966E87" w:rsidP="0A966E87" w:rsidRDefault="0A966E87" w14:paraId="1FC64BC9" w14:textId="51BF0960">
      <w:pPr>
        <w:pStyle w:val="Normal"/>
      </w:pPr>
      <w:r>
        <w:drawing>
          <wp:inline wp14:editId="47188089" wp14:anchorId="2A02A3DB">
            <wp:extent cx="4572000" cy="3314700"/>
            <wp:effectExtent l="0" t="0" r="0" b="0"/>
            <wp:docPr id="1305007721" name="" title=""/>
            <wp:cNvGraphicFramePr>
              <a:graphicFrameLocks noChangeAspect="1"/>
            </wp:cNvGraphicFramePr>
            <a:graphic>
              <a:graphicData uri="http://schemas.openxmlformats.org/drawingml/2006/picture">
                <pic:pic>
                  <pic:nvPicPr>
                    <pic:cNvPr id="0" name=""/>
                    <pic:cNvPicPr/>
                  </pic:nvPicPr>
                  <pic:blipFill>
                    <a:blip r:embed="R3f726f5db1d04716">
                      <a:extLst>
                        <a:ext xmlns:a="http://schemas.openxmlformats.org/drawingml/2006/main" uri="{28A0092B-C50C-407E-A947-70E740481C1C}">
                          <a14:useLocalDpi val="0"/>
                        </a:ext>
                      </a:extLst>
                    </a:blip>
                    <a:stretch>
                      <a:fillRect/>
                    </a:stretch>
                  </pic:blipFill>
                  <pic:spPr>
                    <a:xfrm>
                      <a:off x="0" y="0"/>
                      <a:ext cx="4572000" cy="3314700"/>
                    </a:xfrm>
                    <a:prstGeom prst="rect">
                      <a:avLst/>
                    </a:prstGeom>
                  </pic:spPr>
                </pic:pic>
              </a:graphicData>
            </a:graphic>
          </wp:inline>
        </w:drawing>
      </w:r>
    </w:p>
    <w:p w:rsidR="0A966E87" w:rsidP="0A966E87" w:rsidRDefault="0A966E87" w14:paraId="424F0580" w14:textId="2285028F">
      <w:pPr>
        <w:pStyle w:val="Normal"/>
      </w:pPr>
      <w:r w:rsidR="0A966E87">
        <w:rPr/>
        <w:t>This page is to add a new donor to the system</w:t>
      </w:r>
    </w:p>
    <w:p w:rsidR="0A966E87" w:rsidP="0A966E87" w:rsidRDefault="0A966E87" w14:paraId="222C7B15" w14:textId="7EC29082">
      <w:pPr>
        <w:pStyle w:val="Normal"/>
      </w:pPr>
      <w:r>
        <w:drawing>
          <wp:inline wp14:editId="28E1E6C0" wp14:anchorId="217A57CF">
            <wp:extent cx="4572000" cy="3257550"/>
            <wp:effectExtent l="0" t="0" r="0" b="0"/>
            <wp:docPr id="556039243" name="" title=""/>
            <wp:cNvGraphicFramePr>
              <a:graphicFrameLocks noChangeAspect="1"/>
            </wp:cNvGraphicFramePr>
            <a:graphic>
              <a:graphicData uri="http://schemas.openxmlformats.org/drawingml/2006/picture">
                <pic:pic>
                  <pic:nvPicPr>
                    <pic:cNvPr id="0" name=""/>
                    <pic:cNvPicPr/>
                  </pic:nvPicPr>
                  <pic:blipFill>
                    <a:blip r:embed="R54e7aa9641044f1f">
                      <a:extLst>
                        <a:ext xmlns:a="http://schemas.openxmlformats.org/drawingml/2006/main" uri="{28A0092B-C50C-407E-A947-70E740481C1C}">
                          <a14:useLocalDpi val="0"/>
                        </a:ext>
                      </a:extLst>
                    </a:blip>
                    <a:stretch>
                      <a:fillRect/>
                    </a:stretch>
                  </pic:blipFill>
                  <pic:spPr>
                    <a:xfrm>
                      <a:off x="0" y="0"/>
                      <a:ext cx="4572000" cy="3257550"/>
                    </a:xfrm>
                    <a:prstGeom prst="rect">
                      <a:avLst/>
                    </a:prstGeom>
                  </pic:spPr>
                </pic:pic>
              </a:graphicData>
            </a:graphic>
          </wp:inline>
        </w:drawing>
      </w:r>
    </w:p>
    <w:p w:rsidR="0A966E87" w:rsidP="0A966E87" w:rsidRDefault="0A966E87" w14:paraId="44F92949" w14:textId="7925F5B8">
      <w:pPr>
        <w:pStyle w:val="Normal"/>
      </w:pPr>
    </w:p>
    <w:p w:rsidR="0A966E87" w:rsidP="0A966E87" w:rsidRDefault="0A966E87" w14:paraId="37574AF6" w14:textId="71455303">
      <w:pPr>
        <w:pStyle w:val="Normal"/>
      </w:pPr>
    </w:p>
    <w:p w:rsidR="0A966E87" w:rsidP="0A966E87" w:rsidRDefault="0A966E87" w14:paraId="2CDB2624" w14:textId="43DC7A2F">
      <w:pPr>
        <w:pStyle w:val="Normal"/>
      </w:pPr>
    </w:p>
    <w:p w:rsidR="0A966E87" w:rsidP="0A966E87" w:rsidRDefault="0A966E87" w14:paraId="4D851868" w14:textId="65860A0B">
      <w:pPr>
        <w:pStyle w:val="Normal"/>
      </w:pPr>
    </w:p>
    <w:p w:rsidR="0A966E87" w:rsidP="0A966E87" w:rsidRDefault="0A966E87" w14:paraId="5FED821D" w14:textId="3BF4389A">
      <w:pPr>
        <w:pStyle w:val="Normal"/>
      </w:pPr>
      <w:r w:rsidR="0A966E87">
        <w:rPr/>
        <w:t>The second type of user is the donor who can sign up with a new username and password and then add his information to the system</w:t>
      </w:r>
    </w:p>
    <w:p w:rsidR="0A966E87" w:rsidP="0A966E87" w:rsidRDefault="0A966E87" w14:paraId="00587A78" w14:textId="336D6491">
      <w:pPr>
        <w:pStyle w:val="Normal"/>
      </w:pPr>
      <w:r>
        <w:drawing>
          <wp:inline wp14:editId="563A0903" wp14:anchorId="401BD8EE">
            <wp:extent cx="4572000" cy="3076575"/>
            <wp:effectExtent l="0" t="0" r="0" b="0"/>
            <wp:docPr id="1787206133" name="" title=""/>
            <wp:cNvGraphicFramePr>
              <a:graphicFrameLocks noChangeAspect="1"/>
            </wp:cNvGraphicFramePr>
            <a:graphic>
              <a:graphicData uri="http://schemas.openxmlformats.org/drawingml/2006/picture">
                <pic:pic>
                  <pic:nvPicPr>
                    <pic:cNvPr id="0" name=""/>
                    <pic:cNvPicPr/>
                  </pic:nvPicPr>
                  <pic:blipFill>
                    <a:blip r:embed="R23c2db047021454f">
                      <a:extLst>
                        <a:ext xmlns:a="http://schemas.openxmlformats.org/drawingml/2006/main" uri="{28A0092B-C50C-407E-A947-70E740481C1C}">
                          <a14:useLocalDpi val="0"/>
                        </a:ext>
                      </a:extLst>
                    </a:blip>
                    <a:stretch>
                      <a:fillRect/>
                    </a:stretch>
                  </pic:blipFill>
                  <pic:spPr>
                    <a:xfrm>
                      <a:off x="0" y="0"/>
                      <a:ext cx="4572000" cy="3076575"/>
                    </a:xfrm>
                    <a:prstGeom prst="rect">
                      <a:avLst/>
                    </a:prstGeom>
                  </pic:spPr>
                </pic:pic>
              </a:graphicData>
            </a:graphic>
          </wp:inline>
        </w:drawing>
      </w:r>
    </w:p>
    <w:p w:rsidR="0A966E87" w:rsidP="0A966E87" w:rsidRDefault="0A966E87" w14:paraId="358E9806" w14:textId="6BBC286A">
      <w:pPr>
        <w:pStyle w:val="Normal"/>
      </w:pPr>
    </w:p>
    <w:p w:rsidR="0A966E87" w:rsidP="0A966E87" w:rsidRDefault="0A966E87" w14:paraId="6D779113" w14:textId="6FAFDB47">
      <w:pPr>
        <w:pStyle w:val="Normal"/>
      </w:pPr>
      <w:r>
        <w:drawing>
          <wp:inline wp14:editId="5561E3B2" wp14:anchorId="10CF2F16">
            <wp:extent cx="4572000" cy="3257550"/>
            <wp:effectExtent l="0" t="0" r="0" b="0"/>
            <wp:docPr id="190431491" name="" title=""/>
            <wp:cNvGraphicFramePr>
              <a:graphicFrameLocks noChangeAspect="1"/>
            </wp:cNvGraphicFramePr>
            <a:graphic>
              <a:graphicData uri="http://schemas.openxmlformats.org/drawingml/2006/picture">
                <pic:pic>
                  <pic:nvPicPr>
                    <pic:cNvPr id="0" name=""/>
                    <pic:cNvPicPr/>
                  </pic:nvPicPr>
                  <pic:blipFill>
                    <a:blip r:embed="Re8e2b78672254953">
                      <a:extLst>
                        <a:ext xmlns:a="http://schemas.openxmlformats.org/drawingml/2006/main" uri="{28A0092B-C50C-407E-A947-70E740481C1C}">
                          <a14:useLocalDpi val="0"/>
                        </a:ext>
                      </a:extLst>
                    </a:blip>
                    <a:stretch>
                      <a:fillRect/>
                    </a:stretch>
                  </pic:blipFill>
                  <pic:spPr>
                    <a:xfrm>
                      <a:off x="0" y="0"/>
                      <a:ext cx="4572000" cy="3257550"/>
                    </a:xfrm>
                    <a:prstGeom prst="rect">
                      <a:avLst/>
                    </a:prstGeom>
                  </pic:spPr>
                </pic:pic>
              </a:graphicData>
            </a:graphic>
          </wp:inline>
        </w:drawing>
      </w:r>
    </w:p>
    <w:p w:rsidR="0A966E87" w:rsidP="0A966E87" w:rsidRDefault="0A966E87" w14:paraId="417A628C" w14:textId="5154B9BF">
      <w:pPr>
        <w:pStyle w:val="Normal"/>
      </w:pPr>
    </w:p>
    <w:p w:rsidR="0A966E87" w:rsidP="0A966E87" w:rsidRDefault="0A966E87" w14:paraId="70D7B614" w14:textId="3521E98C">
      <w:pPr>
        <w:pStyle w:val="Normal"/>
      </w:pPr>
    </w:p>
    <w:p w:rsidR="0A966E87" w:rsidP="0A966E87" w:rsidRDefault="0A966E87" w14:paraId="20CE2DEB" w14:textId="109EE824">
      <w:pPr>
        <w:pStyle w:val="Normal"/>
      </w:pPr>
    </w:p>
    <w:p w:rsidR="0A966E87" w:rsidP="0A966E87" w:rsidRDefault="0A966E87" w14:paraId="1E0CADD2" w14:textId="3B2D7DE7">
      <w:pPr>
        <w:pStyle w:val="Normal"/>
      </w:pPr>
      <w:r w:rsidR="0A966E87">
        <w:rPr/>
        <w:t>When the donor logs in this page will show up</w:t>
      </w:r>
    </w:p>
    <w:p w:rsidR="0A966E87" w:rsidP="0A966E87" w:rsidRDefault="0A966E87" w14:paraId="5E1398F7" w14:textId="45F08AAB">
      <w:pPr>
        <w:pStyle w:val="Normal"/>
      </w:pPr>
    </w:p>
    <w:p w:rsidR="0A966E87" w:rsidP="0A966E87" w:rsidRDefault="0A966E87" w14:paraId="3503EDEB" w14:textId="01DC2800">
      <w:pPr>
        <w:pStyle w:val="Normal"/>
      </w:pPr>
      <w:r>
        <w:drawing>
          <wp:inline wp14:editId="1265793A" wp14:anchorId="4E29CF96">
            <wp:extent cx="4572000" cy="3267075"/>
            <wp:effectExtent l="0" t="0" r="0" b="0"/>
            <wp:docPr id="1400013164" name="" title=""/>
            <wp:cNvGraphicFramePr>
              <a:graphicFrameLocks noChangeAspect="1"/>
            </wp:cNvGraphicFramePr>
            <a:graphic>
              <a:graphicData uri="http://schemas.openxmlformats.org/drawingml/2006/picture">
                <pic:pic>
                  <pic:nvPicPr>
                    <pic:cNvPr id="0" name=""/>
                    <pic:cNvPicPr/>
                  </pic:nvPicPr>
                  <pic:blipFill>
                    <a:blip r:embed="R9150e91d4ea54a9d">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0A966E87" w:rsidP="0A966E87" w:rsidRDefault="0A966E87" w14:paraId="27DCA983" w14:textId="35FC50D1">
      <w:pPr>
        <w:pStyle w:val="Normal"/>
      </w:pPr>
    </w:p>
    <w:p w:rsidR="0A966E87" w:rsidP="0A966E87" w:rsidRDefault="0A966E87" w14:paraId="6359269C" w14:textId="4408CBA5">
      <w:pPr>
        <w:pStyle w:val="Normal"/>
      </w:pPr>
      <w:r w:rsidR="0A966E87">
        <w:rPr/>
        <w:t>When the employee logs in this page will show up</w:t>
      </w:r>
    </w:p>
    <w:p w:rsidR="0A966E87" w:rsidP="0A966E87" w:rsidRDefault="0A966E87" w14:paraId="250E39D6" w14:textId="45D67561">
      <w:pPr>
        <w:pStyle w:val="Normal"/>
      </w:pPr>
    </w:p>
    <w:p w:rsidR="0A966E87" w:rsidP="0A966E87" w:rsidRDefault="0A966E87" w14:paraId="6533788D" w14:textId="477F04B4">
      <w:pPr>
        <w:pStyle w:val="Normal"/>
      </w:pPr>
      <w:r>
        <w:drawing>
          <wp:inline wp14:editId="5FD2C4AD" wp14:anchorId="401E5562">
            <wp:extent cx="4572000" cy="2847975"/>
            <wp:effectExtent l="0" t="0" r="0" b="0"/>
            <wp:docPr id="2059053945" name="" title=""/>
            <wp:cNvGraphicFramePr>
              <a:graphicFrameLocks noChangeAspect="1"/>
            </wp:cNvGraphicFramePr>
            <a:graphic>
              <a:graphicData uri="http://schemas.openxmlformats.org/drawingml/2006/picture">
                <pic:pic>
                  <pic:nvPicPr>
                    <pic:cNvPr id="0" name=""/>
                    <pic:cNvPicPr/>
                  </pic:nvPicPr>
                  <pic:blipFill>
                    <a:blip r:embed="R9e194bef113a487b">
                      <a:extLst>
                        <a:ext xmlns:a="http://schemas.openxmlformats.org/drawingml/2006/main" uri="{28A0092B-C50C-407E-A947-70E740481C1C}">
                          <a14:useLocalDpi val="0"/>
                        </a:ext>
                      </a:extLst>
                    </a:blip>
                    <a:stretch>
                      <a:fillRect/>
                    </a:stretch>
                  </pic:blipFill>
                  <pic:spPr>
                    <a:xfrm>
                      <a:off x="0" y="0"/>
                      <a:ext cx="4572000" cy="2847975"/>
                    </a:xfrm>
                    <a:prstGeom prst="rect">
                      <a:avLst/>
                    </a:prstGeom>
                  </pic:spPr>
                </pic:pic>
              </a:graphicData>
            </a:graphic>
          </wp:inline>
        </w:drawing>
      </w:r>
    </w:p>
    <w:p w:rsidR="0A966E87" w:rsidP="0A966E87" w:rsidRDefault="0A966E87" w14:paraId="1929FE59" w14:textId="7FCDC7D7">
      <w:pPr>
        <w:pStyle w:val="Normal"/>
      </w:pPr>
    </w:p>
    <w:p w:rsidR="0A966E87" w:rsidP="0A966E87" w:rsidRDefault="0A966E87" w14:paraId="77C82A3C" w14:textId="776DD8BD">
      <w:pPr>
        <w:pStyle w:val="Normal"/>
      </w:pPr>
    </w:p>
    <w:p w:rsidR="0A966E87" w:rsidP="0A966E87" w:rsidRDefault="0A966E87" w14:paraId="23D18A08" w14:textId="319BDF90">
      <w:pPr>
        <w:pStyle w:val="Normal"/>
      </w:pPr>
      <w:r w:rsidR="0A966E87">
        <w:rPr/>
        <w:t>When the requester logs in this page will show up</w:t>
      </w:r>
    </w:p>
    <w:p w:rsidR="0A966E87" w:rsidP="0A966E87" w:rsidRDefault="0A966E87" w14:paraId="3F4C977B" w14:textId="385F6EDB">
      <w:pPr>
        <w:pStyle w:val="Normal"/>
      </w:pPr>
    </w:p>
    <w:p w:rsidR="0A966E87" w:rsidP="0A966E87" w:rsidRDefault="0A966E87" w14:paraId="1C21E342" w14:textId="097696BC">
      <w:pPr>
        <w:pStyle w:val="Normal"/>
      </w:pPr>
      <w:r>
        <w:drawing>
          <wp:inline wp14:editId="3308B7AE" wp14:anchorId="23531260">
            <wp:extent cx="4572000" cy="3267075"/>
            <wp:effectExtent l="0" t="0" r="0" b="0"/>
            <wp:docPr id="622146428" name="" title=""/>
            <wp:cNvGraphicFramePr>
              <a:graphicFrameLocks noChangeAspect="1"/>
            </wp:cNvGraphicFramePr>
            <a:graphic>
              <a:graphicData uri="http://schemas.openxmlformats.org/drawingml/2006/picture">
                <pic:pic>
                  <pic:nvPicPr>
                    <pic:cNvPr id="0" name=""/>
                    <pic:cNvPicPr/>
                  </pic:nvPicPr>
                  <pic:blipFill>
                    <a:blip r:embed="R163a4663513943a9">
                      <a:extLst>
                        <a:ext xmlns:a="http://schemas.openxmlformats.org/drawingml/2006/main" uri="{28A0092B-C50C-407E-A947-70E740481C1C}">
                          <a14:useLocalDpi val="0"/>
                        </a:ext>
                      </a:extLst>
                    </a:blip>
                    <a:stretch>
                      <a:fillRect/>
                    </a:stretch>
                  </pic:blipFill>
                  <pic:spPr>
                    <a:xfrm>
                      <a:off x="0" y="0"/>
                      <a:ext cx="4572000" cy="3267075"/>
                    </a:xfrm>
                    <a:prstGeom prst="rect">
                      <a:avLst/>
                    </a:prstGeom>
                  </pic:spPr>
                </pic:pic>
              </a:graphicData>
            </a:graphic>
          </wp:inline>
        </w:drawing>
      </w:r>
    </w:p>
    <w:p w:rsidR="0A966E87" w:rsidP="0A966E87" w:rsidRDefault="0A966E87" w14:paraId="38D3C4D9" w14:textId="0F54BDFD">
      <w:pPr>
        <w:pStyle w:val="Normal"/>
      </w:pPr>
    </w:p>
    <w:p w:rsidR="0A966E87" w:rsidP="0A966E87" w:rsidRDefault="0A966E87" w14:paraId="64E42BB1" w14:textId="0ADC87C5">
      <w:pPr>
        <w:pStyle w:val="Normal"/>
        <w:rPr>
          <w:sz w:val="40"/>
          <w:szCs w:val="40"/>
        </w:rPr>
      </w:pPr>
      <w:r w:rsidRPr="0A966E87" w:rsidR="0A966E87">
        <w:rPr>
          <w:sz w:val="40"/>
          <w:szCs w:val="40"/>
        </w:rPr>
        <w:t>Conclusion:</w:t>
      </w:r>
    </w:p>
    <w:p w:rsidR="0A966E87" w:rsidP="0A966E87" w:rsidRDefault="0A966E87" w14:paraId="1536075F" w14:textId="1376BC17">
      <w:pPr>
        <w:pStyle w:val="Normal"/>
        <w:rPr>
          <w:sz w:val="40"/>
          <w:szCs w:val="40"/>
        </w:rPr>
      </w:pPr>
      <w:r w:rsidRPr="0A966E87" w:rsidR="0A966E87">
        <w:rPr>
          <w:sz w:val="40"/>
          <w:szCs w:val="40"/>
        </w:rPr>
        <w:t xml:space="preserve">The data base makes the process of dealing with huge amount of data so easy for humans and with it we can create lots of helpful applications like this one, this project will help to </w:t>
      </w:r>
      <w:proofErr w:type="spellStart"/>
      <w:r w:rsidRPr="0A966E87" w:rsidR="0A966E87">
        <w:rPr>
          <w:sz w:val="40"/>
          <w:szCs w:val="40"/>
        </w:rPr>
        <w:t>orgnize</w:t>
      </w:r>
      <w:proofErr w:type="spellEnd"/>
      <w:r w:rsidRPr="0A966E87" w:rsidR="0A966E87">
        <w:rPr>
          <w:sz w:val="40"/>
          <w:szCs w:val="40"/>
        </w:rPr>
        <w:t xml:space="preserve"> the blood bank data and make the blood donation process easy to help the society.</w:t>
      </w:r>
    </w:p>
    <w:p w:rsidR="0A966E87" w:rsidP="0A966E87" w:rsidRDefault="0A966E87" w14:paraId="67778E67" w14:textId="0E5C9963">
      <w:pPr>
        <w:pStyle w:val="Normal"/>
        <w:rPr>
          <w:sz w:val="40"/>
          <w:szCs w:val="40"/>
        </w:rPr>
      </w:pPr>
    </w:p>
    <w:p w:rsidR="0A966E87" w:rsidP="0A966E87" w:rsidRDefault="0A966E87" w14:paraId="1CBCF70F" w14:textId="7F391EEE">
      <w:pPr>
        <w:pStyle w:val="Normal"/>
        <w:rPr>
          <w:sz w:val="40"/>
          <w:szCs w:val="40"/>
        </w:rPr>
      </w:pPr>
      <w:r w:rsidRPr="0A966E87" w:rsidR="0A966E87">
        <w:rPr>
          <w:sz w:val="40"/>
          <w:szCs w:val="40"/>
        </w:rPr>
        <w:t>References:</w:t>
      </w:r>
    </w:p>
    <w:p w:rsidR="0A966E87" w:rsidP="0A966E87" w:rsidRDefault="0A966E87" w14:paraId="561DA8D6" w14:textId="00E6BBF2">
      <w:pPr>
        <w:pStyle w:val="Normal"/>
        <w:rPr>
          <w:sz w:val="40"/>
          <w:szCs w:val="40"/>
        </w:rPr>
      </w:pPr>
      <w:r w:rsidRPr="0A966E87" w:rsidR="0A966E87">
        <w:rPr>
          <w:sz w:val="40"/>
          <w:szCs w:val="40"/>
        </w:rPr>
        <w:t xml:space="preserve">Data base slides and lectures by </w:t>
      </w:r>
      <w:proofErr w:type="spellStart"/>
      <w:r w:rsidRPr="0A966E87" w:rsidR="0A966E87">
        <w:rPr>
          <w:sz w:val="40"/>
          <w:szCs w:val="40"/>
        </w:rPr>
        <w:t>dr</w:t>
      </w:r>
      <w:proofErr w:type="spellEnd"/>
      <w:r w:rsidRPr="0A966E87" w:rsidR="0A966E87">
        <w:rPr>
          <w:sz w:val="40"/>
          <w:szCs w:val="40"/>
        </w:rPr>
        <w:t xml:space="preserve"> </w:t>
      </w:r>
      <w:proofErr w:type="spellStart"/>
      <w:r w:rsidRPr="0A966E87" w:rsidR="0A966E87">
        <w:rPr>
          <w:sz w:val="40"/>
          <w:szCs w:val="40"/>
        </w:rPr>
        <w:t>sufyan</w:t>
      </w:r>
      <w:proofErr w:type="spellEnd"/>
      <w:r w:rsidRPr="0A966E87" w:rsidR="0A966E87">
        <w:rPr>
          <w:sz w:val="40"/>
          <w:szCs w:val="40"/>
        </w:rPr>
        <w:t xml:space="preserve"> samara</w:t>
      </w:r>
    </w:p>
    <w:p w:rsidR="0A966E87" w:rsidP="0A966E87" w:rsidRDefault="0A966E87" w14:paraId="5023EB8B" w14:textId="2E4CDE01">
      <w:pPr>
        <w:pStyle w:val="Normal"/>
        <w:rPr>
          <w:sz w:val="40"/>
          <w:szCs w:val="40"/>
        </w:rPr>
      </w:pPr>
      <w:r w:rsidRPr="0A966E87" w:rsidR="0A966E87">
        <w:rPr>
          <w:sz w:val="40"/>
          <w:szCs w:val="40"/>
        </w:rPr>
        <w:t xml:space="preserve"> </w:t>
      </w:r>
    </w:p>
    <w:p w:rsidR="0A966E87" w:rsidP="0A966E87" w:rsidRDefault="0A966E87" w14:paraId="22EDF487" w14:textId="4CB71010">
      <w:pPr>
        <w:pStyle w:val="Normal"/>
      </w:pPr>
    </w:p>
    <w:p w:rsidR="0A966E87" w:rsidP="0A966E87" w:rsidRDefault="0A966E87" w14:paraId="58B91ECC" w14:textId="19E396C2">
      <w:pPr>
        <w:pStyle w:val="Normal"/>
      </w:pPr>
    </w:p>
    <w:p w:rsidR="0A966E87" w:rsidP="0A966E87" w:rsidRDefault="0A966E87" w14:paraId="09518B35" w14:textId="495473D0">
      <w:pPr>
        <w:pStyle w:val="Normal"/>
      </w:pPr>
    </w:p>
    <w:p w:rsidR="0A966E87" w:rsidP="0A966E87" w:rsidRDefault="0A966E87" w14:paraId="674665A3" w14:textId="6E42A6C7">
      <w:pPr>
        <w:pStyle w:val="Normal"/>
      </w:pPr>
    </w:p>
    <w:p w:rsidR="0A966E87" w:rsidP="0A966E87" w:rsidRDefault="0A966E87" w14:paraId="4F622569" w14:textId="494E56E3">
      <w:pPr>
        <w:pStyle w:val="Normal"/>
      </w:pPr>
    </w:p>
    <w:p w:rsidR="0A966E87" w:rsidP="0A966E87" w:rsidRDefault="0A966E87" w14:paraId="2FD0BA9D" w14:textId="43E8F6D7">
      <w:pPr>
        <w:pStyle w:val="Normal"/>
      </w:pPr>
    </w:p>
    <w:p w:rsidR="0A966E87" w:rsidP="0A966E87" w:rsidRDefault="0A966E87" w14:paraId="026B2097" w14:textId="3AE0C711">
      <w:pPr>
        <w:pStyle w:val="Normal"/>
      </w:pPr>
    </w:p>
    <w:sectPr w:rsidRPr="000B27FF" w:rsidR="000B27F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B27FF"/>
    <w:rsid w:val="003B0470"/>
    <w:rsid w:val="003E3BAE"/>
    <w:rsid w:val="00785A03"/>
    <w:rsid w:val="009362CD"/>
    <w:rsid w:val="00A32DB1"/>
    <w:rsid w:val="00C76C6F"/>
    <w:rsid w:val="00D21298"/>
    <w:rsid w:val="0A966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846"/>
  <w15:chartTrackingRefBased/>
  <w15:docId w15:val="{C1E687B7-8C0A-412C-B7FD-C30647802E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B27FF"/>
    <w:rPr>
      <w:rFonts w:asciiTheme="majorHAnsi" w:hAnsiTheme="majorHAnsi" w:eastAsiaTheme="majorEastAsia"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0B27FF"/>
    <w:rPr>
      <w:rFonts w:eastAsiaTheme="minorEastAsia"/>
      <w:color w:val="5A5A5A" w:themeColor="text1" w:themeTint="A5"/>
      <w:spacing w:val="15"/>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image" Target="/media/image.png" Id="R0f11befa9294411f" /><Relationship Type="http://schemas.openxmlformats.org/officeDocument/2006/relationships/image" Target="/media/image2.png" Id="R644706b9abd9475b" /><Relationship Type="http://schemas.openxmlformats.org/officeDocument/2006/relationships/image" Target="/media/image3.png" Id="R17bb43d0b1cf4b45" /><Relationship Type="http://schemas.openxmlformats.org/officeDocument/2006/relationships/image" Target="/media/image4.png" Id="R89299f8d8bb64e79" /><Relationship Type="http://schemas.openxmlformats.org/officeDocument/2006/relationships/image" Target="/media/image5.png" Id="Rf5c35e4d345e4df2" /><Relationship Type="http://schemas.openxmlformats.org/officeDocument/2006/relationships/image" Target="/media/image6.png" Id="R6f33770b03704c76" /><Relationship Type="http://schemas.openxmlformats.org/officeDocument/2006/relationships/image" Target="/media/image7.png" Id="R896076e8e815458b" /><Relationship Type="http://schemas.openxmlformats.org/officeDocument/2006/relationships/image" Target="/media/image8.png" Id="R779a1ba6f25246b8" /><Relationship Type="http://schemas.openxmlformats.org/officeDocument/2006/relationships/image" Target="/media/image9.png" Id="R3a2aa1187a0e4960" /><Relationship Type="http://schemas.openxmlformats.org/officeDocument/2006/relationships/image" Target="/media/imagea.png" Id="R55d77da59583459b" /><Relationship Type="http://schemas.openxmlformats.org/officeDocument/2006/relationships/image" Target="/media/imageb.png" Id="R71149000905d4903" /><Relationship Type="http://schemas.openxmlformats.org/officeDocument/2006/relationships/image" Target="/media/imagec.png" Id="R7dd83db8af7c4f09" /><Relationship Type="http://schemas.openxmlformats.org/officeDocument/2006/relationships/image" Target="/media/imaged.png" Id="Rd24db24f77e24e2f" /><Relationship Type="http://schemas.openxmlformats.org/officeDocument/2006/relationships/image" Target="/media/imagee.png" Id="Rbf6ec57a4a054e94" /><Relationship Type="http://schemas.openxmlformats.org/officeDocument/2006/relationships/image" Target="/media/imagef.png" Id="R340d1759f14c432e" /><Relationship Type="http://schemas.openxmlformats.org/officeDocument/2006/relationships/image" Target="/media/image10.png" Id="R3f726f5db1d04716" /><Relationship Type="http://schemas.openxmlformats.org/officeDocument/2006/relationships/image" Target="/media/image11.png" Id="R54e7aa9641044f1f" /><Relationship Type="http://schemas.openxmlformats.org/officeDocument/2006/relationships/image" Target="/media/image12.png" Id="R23c2db047021454f" /><Relationship Type="http://schemas.openxmlformats.org/officeDocument/2006/relationships/image" Target="/media/image13.png" Id="Re8e2b78672254953" /><Relationship Type="http://schemas.openxmlformats.org/officeDocument/2006/relationships/image" Target="/media/image14.png" Id="R9150e91d4ea54a9d" /><Relationship Type="http://schemas.openxmlformats.org/officeDocument/2006/relationships/image" Target="/media/image15.png" Id="R9e194bef113a487b" /><Relationship Type="http://schemas.openxmlformats.org/officeDocument/2006/relationships/image" Target="/media/image16.png" Id="R163a4663513943a9" /><Relationship Type="http://schemas.openxmlformats.org/officeDocument/2006/relationships/numbering" Target="/word/numbering.xml" Id="Ra1830732e9af416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fyan Samara</dc:creator>
  <keywords/>
  <dc:description/>
  <lastModifiedBy>AHT7 Atout</lastModifiedBy>
  <revision>3</revision>
  <dcterms:created xsi:type="dcterms:W3CDTF">2020-12-10T08:37:00.0000000Z</dcterms:created>
  <dcterms:modified xsi:type="dcterms:W3CDTF">2021-05-09T21:14:27.3085474Z</dcterms:modified>
</coreProperties>
</file>